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Demo</w:t>
      </w:r>
      <w:r>
        <w:t xml:space="preserve"> </w:t>
      </w:r>
      <w:r>
        <w:t xml:space="preserve">แบ่งพิมพ์</w:t>
      </w:r>
      <w:r>
        <w:t xml:space="preserve"> </w:t>
      </w:r>
      <w:r>
        <w:t xml:space="preserve">รายการ</w:t>
      </w:r>
      <w:r>
        <w:t xml:space="preserve"> </w:t>
      </w:r>
      <w:r>
        <w:t xml:space="preserve">เปิดโต๊ะข่าว</w:t>
      </w:r>
      <w:r>
        <w:t xml:space="preserve"> </w:t>
      </w:r>
      <w:r>
        <w:t xml:space="preserve">PPTV</w:t>
      </w:r>
      <w:r>
        <w:t xml:space="preserve"> </w:t>
      </w:r>
      <w:r>
        <w:t xml:space="preserve">9.35-10.50</w:t>
      </w:r>
      <w:r>
        <w:t xml:space="preserve"> </w:t>
      </w:r>
      <w:r>
        <w:t xml:space="preserve">น.</w:t>
      </w:r>
    </w:p>
    <w:p>
      <w:pPr>
        <w:pStyle w:val="Date"/>
      </w:pPr>
      <w:r>
        <w:t xml:space="preserve">วันพฤหัสบดีที่</w:t>
      </w:r>
      <w:r>
        <w:t xml:space="preserve"> </w:t>
      </w:r>
      <w:r>
        <w:t xml:space="preserve">8</w:t>
      </w:r>
      <w:r>
        <w:t xml:space="preserve"> </w:t>
      </w:r>
      <w:r>
        <w:t xml:space="preserve">สิงห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สุชาดา) สวัสดีค่ะ</w:t>
      </w:r>
    </w:p>
    <w:p>
      <w:pPr>
        <w:pStyle w:val="BodyText"/>
      </w:pPr>
      <w:r>
        <w:t xml:space="preserve">(คุณพุทธิฉัตร) สวัสดีครับ คงต้องติดตามข่าวสารอย่างเข้มข้นนะ ตลอดทั้งแล้ว PPTV ก็จัดรายการพิเศษตั้งแต่บ่าย 3 บ่าย 3 ก็คือคดียุบพรรคก้าวไกล หลังจากนั้นนี่ มันจะมีคิวน้องเทนนิสนะ พลาดไม่ได้นะ เทควันโดน่ะ วันนี้จะเตะเป็นวันแรก ประมาณ 13.40 น.</w:t>
      </w:r>
    </w:p>
    <w:p>
      <w:pPr>
        <w:pStyle w:val="BodyText"/>
      </w:pPr>
      <w:r>
        <w:t xml:space="preserve">(คุณพุทธิฉัตร) จะลงแข่งขันรอบแรกนะครับ</w:t>
      </w:r>
    </w:p>
    <w:p>
      <w:pPr>
        <w:pStyle w:val="BodyText"/>
      </w:pPr>
      <w:r>
        <w:t xml:space="preserve">(คุณเสถียร) นี่ คือตอนนี้ความหวังเรียญทอง มันจะมาใกล้ ๆ ช่วงนี้นะ ช่วงท้าย ๆ นะคะ เพราะฉะนั้น ติดตามข่าวยุบพรรคก้าวไกล โอลิมปิก</w:t>
      </w:r>
    </w:p>
    <w:p>
      <w:pPr>
        <w:pStyle w:val="BodyText"/>
      </w:pPr>
      <w:r>
        <w:t xml:space="preserve">(คุณสุชาดา) กีฬาก็ต้องเชียร์ พรรคก็ต้องลุ้น</w:t>
      </w:r>
    </w:p>
    <w:p>
      <w:pPr>
        <w:pStyle w:val="BodyText"/>
      </w:pPr>
      <w:r>
        <w:t xml:space="preserve">(คุณเสถียร) เหนือยมาก คือเป็นแฟน PPTV นี่เหนื่อย ต้องยอมรับ</w:t>
      </w:r>
    </w:p>
    <w:p>
      <w:pPr>
        <w:pStyle w:val="BodyText"/>
      </w:pPr>
      <w:r>
        <w:t xml:space="preserve">(คุณสุชาดา) ข่าวคู่ไปกับกทัวร์นาเมนต์แข่งขันกีฬาใหญ่ ๆ คิดดูเฟิร์นต้องจัดรายการช่วงนั้น แล้วเฟิร์นต้องเชียร์น้องเทนนิสด้วย</w:t>
      </w:r>
    </w:p>
    <w:p>
      <w:pPr>
        <w:pStyle w:val="BodyText"/>
      </w:pPr>
      <w:r>
        <w:t xml:space="preserve">(คุณเสถียร) ก็เราตัดสลับมาเลย</w:t>
      </w:r>
    </w:p>
    <w:p>
      <w:pPr>
        <w:pStyle w:val="BodyText"/>
      </w:pPr>
      <w:r>
        <w:t xml:space="preserve">(คุณสุชาดา) แบบนั้นเหรอ</w:t>
      </w:r>
    </w:p>
    <w:p>
      <w:pPr>
        <w:pStyle w:val="BodyText"/>
      </w:pPr>
      <w:r>
        <w:t xml:space="preserve">(คุณเสถียร)</w:t>
      </w:r>
    </w:p>
    <w:p>
      <w:pPr>
        <w:pStyle w:val="BodyText"/>
      </w:pPr>
      <w:r>
        <w:t xml:space="preserve">(คุณสุชาดา) สมาธิไปอยู่ตรงไหนดี อาจจะต้องไปไหนสักจุดหนึ่งใช่ไหม คือ ออนไลน์นี่อาจจะยิงยาว การวินิจฉัยศาลรัฐธรรมนูญ คดียุบพรรค เพราะคนดูทีวีดูกีฬาต้องจอใหญ่</w:t>
      </w:r>
    </w:p>
    <w:p>
      <w:pPr>
        <w:pStyle w:val="BodyText"/>
      </w:pPr>
      <w:r>
        <w:t xml:space="preserve">(คุณสุชาดา) มันถึงจะได้อรรถรส</w:t>
      </w:r>
    </w:p>
    <w:p>
      <w:pPr>
        <w:pStyle w:val="BodyText"/>
      </w:pPr>
      <w:r>
        <w:t xml:space="preserve">(คุณเสถียร) คุณจะแย่ครึ่งหนึ่งเป็นเทควันโดเหรอ มันจะไม่ได้อารมณ์นะ</w:t>
      </w:r>
    </w:p>
    <w:p>
      <w:pPr>
        <w:pStyle w:val="BodyText"/>
      </w:pPr>
      <w:r>
        <w:t xml:space="preserve">(คุณสุชาดา)ได้ไหมล่ะ</w:t>
      </w:r>
    </w:p>
    <w:p>
      <w:pPr>
        <w:pStyle w:val="BodyText"/>
      </w:pPr>
      <w:r>
        <w:t xml:space="preserve">(คุณเสถียร) จะไม่ได้อารมณ์นะ เพราะน้องเทนนิสครั้งสุดท้ายไหม</w:t>
      </w:r>
    </w:p>
    <w:p>
      <w:pPr>
        <w:pStyle w:val="BodyText"/>
      </w:pPr>
      <w:r>
        <w:t xml:space="preserve">(คุณพุทธิฉัตร) ก็น้องเทนนิสประกาศอย่างนั้น เพราะว่าน้องเทนนิสบอกว่านะฮะ</w:t>
      </w:r>
    </w:p>
    <w:p>
      <w:pPr>
        <w:pStyle w:val="BodyText"/>
      </w:pPr>
      <w:r>
        <w:t xml:space="preserve">(คุณเสถียร) เพราะฉะนั้น วันนี้ก็ติดตามการความเคลื่อนไหวทางหน้าจอ PPTV ก็ไม่ตอ้งเปลี่ยนไปไหทุกแบบก็จะพยายามอัดให้ได้ทุกอย่าง</w:t>
      </w:r>
    </w:p>
    <w:p>
      <w:pPr>
        <w:pStyle w:val="BodyText"/>
      </w:pPr>
      <w:r>
        <w:t xml:space="preserve">(คุณสุชาดา) ก็เราจะมีนักวิชาการมาร่วมวิเคราะห์เรื่องการยุบพรรคด้วยนะคะ แล้วก็มีเรื่องงูเห่า 30 ล้านใช่ไหม</w:t>
      </w:r>
    </w:p>
    <w:p>
      <w:pPr>
        <w:pStyle w:val="BodyText"/>
      </w:pPr>
      <w:r>
        <w:t xml:space="preserve">(คุณสุชาดา) ใช่ที่ สส. พรรคก้าวไกลก็ออกมาเปิด มีคนซื้อ 30 ล้านเลยนะ ก็คุณชัยธวัชนะ บอก สส. มีดีล มีอะไรบ้าง แต่นี้ไปถึง 30 ล้านเลยเหรอ</w:t>
      </w:r>
    </w:p>
    <w:p>
      <w:pPr>
        <w:pStyle w:val="BodyText"/>
      </w:pPr>
      <w:r>
        <w:t xml:space="preserve">(คุณพุทธิฉัตร) นี่ ประสบการณ์ตรงเลย คนที่ได้รับการติดต่อออกมาบอกเล่าเรื่องราวเองนะครับ แล้ว 30 ล้านนี่ มันเกิดขึ้นกับในเวลาใกล้ ๆ กับมีการเปิดตัวนะ</w:t>
      </w:r>
    </w:p>
    <w:p>
      <w:pPr>
        <w:pStyle w:val="BodyText"/>
      </w:pPr>
      <w:r>
        <w:t xml:space="preserve">(คุณเสถียร) ครับ</w:t>
      </w:r>
    </w:p>
    <w:p>
      <w:pPr>
        <w:pStyle w:val="BodyText"/>
      </w:pPr>
      <w:r>
        <w:t xml:space="preserve">(คุณพุทธิฉัตร) พรรคใหม่แต่ไม่ได้ใหม่เสียทีเดียวนะ แต่ว่าหัวหน้าพรรคก็เป็นหัวหน้าพรรคคนใหม่ แต่ก็ไม่ได้ใหม่เสียทีเดียวนะ ผมกำลังพูดถึงพรรคกล้าธรรมนะครับ ที่มีอาจารย์แหม่มนะครับ ศาสตร์ตราจารย์นฤมล ภิญโญสินวัฒน์แล้วเมื่อวานก็เปิดตัว เปิดตัวช่วงเวลาเดียวกับ Time line ของการยุบพรรคก้าวไกล ยุบไม่ยุบ</w:t>
      </w:r>
    </w:p>
    <w:p>
      <w:pPr>
        <w:pStyle w:val="BodyText"/>
      </w:pPr>
      <w:r>
        <w:t xml:space="preserve">(คุณเสถียร) ก่อนยุบพรรค 1 วัน ทำไมมาเปิดช่วงนี้ใช่ไหม ทำไมมาเปิดวันที่ 6 คือ มันก็ไปสะสมกับข่าวสารที่เราได้รับปมา มีงูหงงูเห่า</w:t>
      </w:r>
    </w:p>
    <w:p>
      <w:pPr>
        <w:pStyle w:val="BodyText"/>
      </w:pPr>
      <w:r>
        <w:t xml:space="preserve">(คุณสุชาดา) มารองรับหรือเปล่า</w:t>
      </w:r>
    </w:p>
    <w:p>
      <w:pPr>
        <w:pStyle w:val="BodyText"/>
      </w:pPr>
      <w:r>
        <w:t xml:space="preserve">(คุณเสถียร) ไปติดต่อมาแล้วจะไปพลังประชารัฐจำได้ไหม</w:t>
      </w:r>
    </w:p>
    <w:p>
      <w:pPr>
        <w:pStyle w:val="BodyText"/>
      </w:pPr>
      <w:r>
        <w:t xml:space="preserve">(คุณสุชาดา) จำได้</w:t>
      </w:r>
    </w:p>
    <w:p>
      <w:pPr>
        <w:pStyle w:val="BodyText"/>
      </w:pPr>
      <w:r>
        <w:t xml:space="preserve">(คุณเสถียร) ที่เขาจะมากันครึ่งพรรคเลยนะ ก่อนจะโดนสั่งหุบปากไปน่ะ เขามากันทีละครึ่งพรรค</w:t>
      </w:r>
    </w:p>
    <w:p>
      <w:pPr>
        <w:pStyle w:val="BodyText"/>
      </w:pPr>
      <w:r>
        <w:t xml:space="preserve">(คุณสุชาดา) ประมาณ 26 คนมั้งที่จะมาเปิดตัวน่ะ</w:t>
      </w:r>
    </w:p>
    <w:p>
      <w:pPr>
        <w:pStyle w:val="BodyText"/>
      </w:pPr>
      <w:r>
        <w:t xml:space="preserve">(คุณเสถียร) ไม่ใช่</w:t>
      </w:r>
    </w:p>
    <w:p>
      <w:pPr>
        <w:pStyle w:val="BodyText"/>
      </w:pPr>
      <w:r>
        <w:t xml:space="preserve">(คุณสุชาดา) ใช่ล็อตนั้นไหม</w:t>
      </w:r>
    </w:p>
    <w:p>
      <w:pPr>
        <w:pStyle w:val="BodyText"/>
      </w:pPr>
      <w:r>
        <w:t xml:space="preserve">(คุณเสถียร) ไม่ใช่ แต่เขาบอกถ้ายุบก้าวไกลแล้วจะมาครึ่งพรรค อาจจะมีจำนวนหนึ่งไหลมาที่บ้านป่า พลังประชารัฐ ใช่ไหม ซึ่งตอนนั้นนี่พรรคพลังประชารัฐก็รู้สึกว่ามันแยกเป็น 2 ฝั่งแล้ว ออกมาแสดงตนว่าเราเป็นฝ่ายเชียร์ลุงป้อมนะ เราสู้ให้ลุงป้อม ก็ถูก ฝ่ายผู้กองธรรมนัสกดดัน ท้ายที่สุดมันกลายเป็นว่าพลังประชารัฐกลายเป็นรพรรค 2 ซีก</w:t>
      </w:r>
    </w:p>
    <w:p>
      <w:pPr>
        <w:pStyle w:val="BodyText"/>
      </w:pPr>
      <w:r>
        <w:t xml:space="preserve">(คุณพุทธิฉัตร) ซีกหนึ่งก็ซีกหนึ่งก็ซีกผู้กองผู้ซีกหนึ่งก็ซีกลุงป้อม มันก็ยิ่งไปตอกย้ำไอ้ความเคลื่อนไหวไหวเดิม ๆ</w:t>
      </w:r>
    </w:p>
    <w:p>
      <w:pPr>
        <w:pStyle w:val="BodyText"/>
      </w:pPr>
      <w:r>
        <w:t xml:space="preserve">(คุณสุชาดา) ที่แบ่งกลุ่มกันเป็น 2 กลุ่มน่ะ</w:t>
      </w:r>
    </w:p>
    <w:p>
      <w:pPr>
        <w:pStyle w:val="BodyText"/>
      </w:pPr>
      <w:r>
        <w:t xml:space="preserve">(คุณเสถียร) แล้วพรรคกล้าทำน่ะ ทำไม่ใช่ ท อำ ทำนะ ธรรมนัสธ์ น่ะ เพียงแต่ไม่มีนัดเท่ากันเอง กล้าธรรม กล้าธรรม</w:t>
      </w:r>
    </w:p>
    <w:p>
      <w:pPr>
        <w:pStyle w:val="BodyText"/>
      </w:pPr>
      <w:r>
        <w:t xml:space="preserve">(คุณพุทธิฉัตร) เพราะคุณธรรมนัสก็ถูฏกเชื</w:t>
      </w:r>
    </w:p>
    <w:p>
      <w:pPr>
        <w:pStyle w:val="BodyText"/>
      </w:pPr>
      <w:r>
        <w:t xml:space="preserve">(คุณพุทธิฉัตร) เศรษฐกิจไทย</w:t>
      </w:r>
    </w:p>
    <w:p>
      <w:pPr>
        <w:pStyle w:val="BodyText"/>
      </w:pPr>
      <w:r>
        <w:t xml:space="preserve">(คุณเสถียร) ใช่ ไปรีโนเวต ไป Take Over มาจากพรรคธรรมนักล้าธรรม แล้วผู้ก่อตั้งพรรคก็เป็นเลขาธิการพรรคก็เป็นนายกเทศมนตรี ก็เป็นนักการเมืองท้องถิ่นพะเยาน่ะ ฉะนั้น แทบไม่ต้องตีความ ว่าพรรคนี้มันเป็นพรรคของคุณผู้กอง</w:t>
      </w:r>
    </w:p>
    <w:p>
      <w:pPr>
        <w:pStyle w:val="BodyText"/>
      </w:pPr>
      <w:r>
        <w:t xml:space="preserve">(คุณพุทธิฉัตร) ก็ดุเดือดนะ แล้วก็เกิดขึ้นก่อน 1 วันน่ะ ที่วันนี้มีกำหนดการศาลรัฐธรรมนูญ จะชี้ขาดชะตากรรมของพรรคก้าวไกล</w:t>
      </w:r>
    </w:p>
    <w:p>
      <w:pPr>
        <w:pStyle w:val="BodyText"/>
      </w:pPr>
      <w:r>
        <w:t xml:space="preserve">(คุณเสถียร) เดี๋ยวเรารอรายงานสดจากพรรคก้าวไกลด้วยนะครับ คุณผู้ชมอาจจะอยากทราบว่าสมาชิกพรรคหรือบรรดาของพรรควันนี้ที่พรรคก้าวไกล เพื่อรอฟังคำวินิจฉัย เพื่อจะรอฟังความเคลื่อนไหวอะไรหรือเปล่า เดี๋ยวจะมีรายงานสดเข้ามา ตอนนี้เข้าใจว่าบุ๊คอยากจะชวนไปดูเรื่องบิ๊กโจ๊กหน่อยใช่ไหม</w:t>
      </w:r>
    </w:p>
    <w:p>
      <w:pPr>
        <w:pStyle w:val="BodyText"/>
      </w:pPr>
      <w:r>
        <w:t xml:space="preserve">(คุณพุทธิฉัตร) ครับ เมื่อวานมีมติชัดเจนออกมาแล้ว กพตร.</w:t>
      </w:r>
    </w:p>
    <w:p>
      <w:pPr>
        <w:pStyle w:val="BodyText"/>
      </w:pPr>
      <w:r>
        <w:t xml:space="preserve">(คุณสุชาดา) ค่ะ ใช่</w:t>
      </w:r>
    </w:p>
    <w:p>
      <w:pPr>
        <w:pStyle w:val="BodyText"/>
      </w:pPr>
      <w:r>
        <w:t xml:space="preserve">(คุณพุทธิฉัตร) เอกฉันท์</w:t>
      </w:r>
    </w:p>
    <w:p>
      <w:pPr>
        <w:pStyle w:val="BodyText"/>
      </w:pPr>
      <w:r>
        <w:t xml:space="preserve">(คุณสุชาดา) เป็นเอกฉันท์เลย การให้ออกจากราชการไว้ก่อน ที่บิ๊กต่ายพลตำรวจเอก กิตติ์รัฐ พันธุ์เพ็ชร์ ผบตร. ชอบด้วยกฎหมาย ก็คือว่าที่บิ๊กโจ๊กอื่นอุทไป ทาง ก.พ.ค.ตร. ชี้แล้วว่าเป็นคำสั่งที่เป็นไปด้วยชอบด้วยกฎหมายแล้ว</w:t>
      </w:r>
    </w:p>
    <w:p>
      <w:pPr>
        <w:pStyle w:val="BodyText"/>
      </w:pPr>
      <w:r>
        <w:t xml:space="preserve">(คุณพุทธิฉัตร) ก็เลยชอบด้วยอุทร ทีนี้เรื่องยังไม่จบเท่านี้บิ๊กโจ๊กเคยให้สัมภาษณ์ว่าถ้าผลออกมาเป็นลบ ก็จะไปฟ้องศาลปกครอง เพื่อขอให้สั่งคุ้มครองชั่วคราว ก็ต้องไปต่อที่ศาลปกครองนะคะ แต่ว่าอีกด้านหนึ่งนี้ทางด้านคดี คดีของเว็บพนันนี่ มันก็ยังไม่จบเท่านี้นะ เพราะว่าคดีเว็บพนันที่บิ๊กโจ๊กถูกกล่าวหา ไปอยู่กับ ปปซึ่งเมื่อวานนี่ท่านวิรุทน่ะ ให้ความเห็นเรื่องนี้บอกว่าจริง ๆ แล้วสุดท้ายปลายทางนี่ชี้ขาดเรื่องนี้ก็คือปปช.นะ ถ้าหาก ปปช. ชี้มูลว่ามีความผิด อันนี้บิ๊กโจ๊กก็มีความผิดไป แต่ถ้าเกิด ป.ป.ช. บอกไม่ผิดนี่ จะต้องคือต้องคืนทุกอย่างให้บิ๊กโจ๊กหมดเลยนะ</w:t>
      </w:r>
    </w:p>
    <w:p>
      <w:pPr>
        <w:pStyle w:val="BodyText"/>
      </w:pPr>
      <w:r>
        <w:t xml:space="preserve">(คุณเสถียร) ก็คือออกไว้ก่อน ใช่ ๆ ไว้รอ ปปช. ชี้มูล สมมติ ปปช. ยกคดีเว็บพนันหมด ไอ้คำสั่งออกจากราชการไว้ก่อนก็หมดลง ก็มีคำสั่งให้รับกลับเข้าราชการใหม่</w:t>
      </w:r>
    </w:p>
    <w:p>
      <w:pPr>
        <w:pStyle w:val="BodyText"/>
      </w:pPr>
      <w:r>
        <w:t xml:space="preserve">(คุณพุทธิฉัตร) ครับ ความเห็นของท่านวิรุธนี่น่าสนใจนะครับ คือเดิมทีถ้าใครติดตามมาตลอด ตีความชัดเจนนะ ตีความในลักษณะที่บิ๊กโจ๊กน่ะไม่ได้ประโยชน์นะครับ คือ คำสั่งของพี่ต่ายถูกต้องแล้ว นายตำรวจที่โดนคดีอาญาต้องออกจากราชการอันนี้คือความเห็นของท่านวิรุฬ มาตลอด แต่เมื่อกรณนี้ ก.พ.ค.ตร. ชี้ขาดแบบนี้แล้ว ท่านวิรุธตั้งคำถามไปที่ภาพใหญ่นะ ว่านี่อยากให้บิ๊กโจ๊ก กับคนที่อยู่ในสายบิ๊กโจ๊กนี่ตั้งครหาว่านายตำรวจที่ถูกดำเนินคดีลักษณะเดียวกับแบบนี้ทำไมไม่ทำแบบเขา มาตรฐานนี่มันควรจะเป็นมาตรฐานเดียวกันไหม เพราะมีนายตำรวจอีกหลายคดียกตัวอย่างเป้ รักผู้การฯ นี่ เป็นไปในแนวทางเดียวกับบิ๊กโจ๊กไหน อันนี้ท่านวิรุธตั้งคำถาม</w:t>
      </w:r>
    </w:p>
    <w:p>
      <w:pPr>
        <w:pStyle w:val="BodyText"/>
      </w:pPr>
      <w:r>
        <w:t xml:space="preserve">(คุณเสถียร) แต่ทีนี้สิ่งที่เกิดกับบิ๊กโจ๊กมันไม่ใช่แค่ กพตร นะ แต่มันมีอีกอันหนึ่งก็คือ ปปง. ปปง. ก็มีไม้อีกไม้หนึ่ง ก็คือที่ฟาดซ้ำมานะครับ เพราะว่าล่าสุดนะครับ ก็ออกเป็นแจ้งข่าวนะครับ ว่าที่ประชุมคณะกรรมการธุรกรรม ว่ามันมีข้อเท็จจริงตามกฎว่ามันมีความผิดมูลฐานไปชำระเบี้ยประกันบางส่วน ตามสัญญาประกันชีวิตของร้อยตำรวจเอก สุรเชษฐ์ หักพาล และภรรยา ผู้เอาประกันได้เวนคืนกรมธรรม์ ประกันชีวิต จากการเวียนคืนกรรมทันฑ์บางส่วน ฉะนั้น มีมติให้อายัตเงินในบัญชีขและภรรยารวม 3 รายการ มูลค่า 480,000 บาท เป้นการชั่วคราว ตามมาตรา 48 วรรค 1 พรบ. ป้องกันและปราบปรามการฟอกเงิน อันนี้มาจากการเหมือนกับ… ถ้าฟังอย่างนี้นะ ก็ไปสืบเสาะว่าเงินเว็บพนันมันไปจ่ายค่าประกันให้กับบิ๊กโจ๊ก</w:t>
      </w:r>
    </w:p>
    <w:p>
      <w:pPr>
        <w:pStyle w:val="BodyText"/>
      </w:pPr>
      <w:r>
        <w:t xml:space="preserve">(คุณพุทธิฉัตร) มีเส้นทางที่สงสัยว่าเชื่อมโยงกัน หรือได้เงินคืนมา ได้ประโยชน์คืนมา มันมาจากเงินผิดกฎหมาย อันนี้ก็เป็นอีก… ซ้ำมาเลยนะ เพราะฉะนั้น ตอนนี้ชะตากรรมบิ๊กโจ๊กก็เรียกได้ว่าลำบากนะ เป็นเสือลำบาก เป็นเสือลำบากจริง ๆ</w:t>
      </w:r>
    </w:p>
    <w:p>
      <w:pPr>
        <w:pStyle w:val="BodyText"/>
      </w:pPr>
      <w:r>
        <w:t xml:space="preserve">(คุณสุชาดา) แล้วก็ยังมีพิจารณาวินัยร้ายแรงอีกนะ ของท่านสราวุฒ</w:t>
      </w:r>
    </w:p>
    <w:p>
      <w:pPr>
        <w:pStyle w:val="BodyText"/>
      </w:pPr>
      <w:r>
        <w:t xml:space="preserve">(คุณสุชาดา) อันนี้แหละสัปดาห์หน้าจะเรียกบิ๊กโจ๊กมารับทราบข้อกล่าแล้วก็จะโดนชี้กับผิดวินัยร้ายแรงหรือเปล่า แต่ท่านสราวุธออกมาให้ข้อมูลเพิ่มเติมข้อมูลเดิมทีที่มีข่าวออกมานี่ กำหนดการเดิมทีอาจจะไม่แน่ เพราะว่ารายละเอียดของการทำงานนี่ ตแนนี้ มันมีความซับซ้อนมาก ก็ยังต้องสอบพยานอีกหลายปาก อีกหลายปาก ถ้าสอบพยานเสร็จนี่ เรียกมาแน่ แต่ว่ายังไม่ชัดว่าเป็นอาทิตย์หน้า หรือว่าหลังจากนั้นหรือไม่ อันนี้ท่านศราวุธออกมาให้ความเห็นเพิ่มเติม คือเราพยายามติดต่อท่านอดีต ผบตร. นะ สายถ้าพร้อมแล้วนี่ จะได้ต่อสายมาคุยกันนะ เสรีพิศุทธ์ เตมียเวส ในเปิดโต๊ะข่าวนี่ บอกว่าท่านเคยเจอหนักกว่าบิ๊กโจ๊กอีกนะ หนักกว่านี้อีก คือนายกทูลเกล้าโปรดเกล้าปลดเลย แล้วไม่มีกรรมการพิทักษ์คุณธรรมนะ ในยุคนั้นไม่มีนะ ไปศาลปกครองอย่างเดียว แล้วรอศาลปกครองจนเกษียณน่ะ จนชนะน่ะ อยากถามท่านเสรีที่สุดแล้วว่า ชะตากรรมบิ๊กโจ๊กตอนนี้นะ ในสายตาท่านเสรีพิสุทธิ์ ไม่ได้เลวร้ายที่สุดนะ คือ ไปศาลปกครอง ทีนี้ ตอนท่านเสรีพิสุทธิ์ ผมก็เหมือนกัน ผมก็โดนเอกฉันท์มาทุกขั้นตอนเหมือนกัน กตร. วินงวินัย ผมโดนฟึ้บ ๆ สุดท้ายนี่ไปประตูสุดท้ายไปศาลปกครอง คืนหมดนะ คืนทุกอย่างให้หมด แต่เกษียณแล้วน่ะ เกษียณแล้ว</w:t>
      </w:r>
    </w:p>
    <w:p>
      <w:pPr>
        <w:pStyle w:val="BodyText"/>
      </w:pPr>
      <w:r>
        <w:t xml:space="preserve">(คุณสุชาดา) แต่ก็ทำอะไรไม่ได้แล้วน่ะ</w:t>
      </w:r>
    </w:p>
    <w:p>
      <w:pPr>
        <w:pStyle w:val="BodyText"/>
      </w:pPr>
      <w:r>
        <w:t xml:space="preserve">(คุณเสถียร) ทำอะไรไม่ได้แล้ว ฉะนั้น เส้นทางบิ๊กโจ๊กวันนี้มาเหมือนกับเกือบปลายทางแล้ว เป็นปลายทางที่ใกล้เคียงกัน ฉะนั้น ถ้าสัญญาณมาแล้วก็เดี๋ยวเราคงจะได้คุยกัน</w:t>
      </w:r>
    </w:p>
    <w:p>
      <w:pPr>
        <w:pStyle w:val="BodyText"/>
      </w:pPr>
      <w:r>
        <w:t xml:space="preserve">(คุณสุชาดา) คือ มุมของท่านเสรีนี่น่าสนใจมาก เพราะว่าความเห็นของท่านเสรีพิสุทธิ์บอกว่าเรื่องของบิ๊กจ๊กนี่ มองแล้วเหนือความาดหมายนะ เสรีบอกว่าถ้าอะไรที่ท่านให้ข้อมูลแล้วเป็นประโยชน์ที่จะทำให้บิ๊กโจ๊กที่จะสู้คดีได้นี่ พร้อมเป็นพยานให้ด้วยนะ</w:t>
      </w:r>
    </w:p>
    <w:p>
      <w:pPr>
        <w:pStyle w:val="BodyText"/>
      </w:pPr>
      <w:r>
        <w:t xml:space="preserve">(คุณพุทธิฉัตร) ในชั้นศาลปกครองสูงสุด</w:t>
      </w:r>
    </w:p>
    <w:p>
      <w:pPr>
        <w:pStyle w:val="BodyText"/>
      </w:pPr>
      <w:r>
        <w:t xml:space="preserve">(คุณเสถียร) มีเสียงบางช่วงนะ ลองฟังสักเล็กน้อยก่อนไหม</w:t>
      </w:r>
    </w:p>
    <w:p>
      <w:pPr>
        <w:pStyle w:val="BodyText"/>
      </w:pPr>
      <w:r>
        <w:t xml:space="preserve">(คุณสุชาดา) ลองฟังก่อนไหม เชิญค่ะ มติของ ก.พ.ค.ตร. ที่ออกมาเป็นคำสั่งที่เหนือความคาดหมายมาก แล้วก็เป็นความเห็นที่ตนเองมองว่าเป็นคำสั่งที่ไม่ชอบแล้วก็ยังติดใจเรื่องเกณฑ์คำวินิจฉัยที่ออกมาไม่ได้มีการยกความเห็นของกฤษฎีกามานะคะ แต่ว่าในมุมของอำนาจในการพิจารณาก็ถือเป็นอำนาจของ กพคตร. นี่ล่ะ เพราะถ้าเราไปเทียบกับศาลก.พ.ค.ตร. เป็นศาลชั้นต้น ใช่ แต่ท้ายที่สุดแล้วนี่ ก็ต้องไปชี้ขาดที่ศาลปกครอง สูงสุด ก็เหมือนเป็นศาลฎีกา เดี๋ยวลองฟังในมุมของท่านเสรีก่อนนะคะ ออกราชการไว้ก่อนคุณได้ประโยชน์เยอะ ใช่ไหม เพราะสุรเชษฐ์นี่ อายุราชการตั้ง 7 ปี ถ้าอยู่ต่อไป นี่จิรัฐก็ไม่ได้ขึ้น ธนาก็ไม่ได้ครึ่ง ไกรบุญก็ไม่ได้ขึ้น หรือคนที่เป็นผู้ช่วยอยู่ในขณะนี้จะขึ้นเป็นรองฯ อีกหลายคนก็ไม่ได้ขึ้น เพราะว่าส่วนใหญ่ก็เลยบอกต้องเอาไอ้โจ๊กออกก่อนให้ได้ // อันนี้คือที่คุยกันในวงการ // ทีนี้ถ้าโจ๊กออกก่อนได้ พวกนี้ก็ได้ขึ้น ถูกไหมครับ เพราะว่าพวกนี้ถ้าได้ขึ้นก็ต้องเสวยสุขกันไปก่อนใช่ไหม แต่จะต้องรับกรรมทีหลังไหมอีกเรื่องหนึ่ง</w:t>
      </w:r>
    </w:p>
    <w:p>
      <w:pPr>
        <w:pStyle w:val="BodyText"/>
      </w:pPr>
      <w:r>
        <w:t xml:space="preserve">(คุณพุทธิฉัตร) ไปฟังกันเต็ม ๆ เลยแล้วกันนะครับ กับท่านเสรีพิสุทธิ์ เตมียเวช ท่านอยู่ในสายแล้วครับ</w:t>
      </w:r>
    </w:p>
    <w:p>
      <w:pPr>
        <w:pStyle w:val="BodyText"/>
      </w:pPr>
      <w:r>
        <w:t xml:space="preserve">(พลตำรวจเอก เสรีพิศุทธ์) สวัสดีครับพี่ สวัสดีครับ</w:t>
      </w:r>
    </w:p>
    <w:p>
      <w:pPr>
        <w:pStyle w:val="BodyText"/>
      </w:pPr>
      <w:r>
        <w:t xml:space="preserve">(คุณพุทธิฉัตร) เคยพูดกับผมวันก่อนที่เราเคยคุยว่าตอนท่านโดนสมัครปลดจาก ผบ.ตร. นี่ ท่านโปรดเกล้าปั๊บเลยนะ แล้วไปสู้ในชั้นปกครอง เหมือนกับเดินเส้นทางเดียวกันเลยนะ คุณเสรีพิศุทธ์มองว่าคุณสุรเชษฐ์ยังมีหวังสู้ศาลปกครองไหม จะมีโอกาสพลิกไหม เดินเส้นทางเดียวกัน แต่ไม่เหมือนของพี่นี่ มันไม่มีคณะกรรมการพิทักษ์ระบบคุณธรรม คุณธรรมใช่ไหม ก็ต้องไปศาลปกครองกลางไว้ก่อน เสียเวลาตรงนั้น 3 ปี ใช่ไหมนะ แล้วทีนี้มาศาลปกครองสูงสุดอีก 3 ปี แต่ของสุรเชษฐ์เขาก็ยังดีกับพี่ทุกอย่างนะ ดีกว่าพี่ ก็หมายความว่าเขามีคณะกรรมการพิทักษ์ระบบคุณธรรมแล้ว ซึ่งเขากำหนดเวลาไว้แค่ 120 วัน ก็ 4 เดือนเท่านั้นเอ งหรือถ้าไม่เสร็จก็บวก 60 บวก 60 4 เดือน 4 เดือนของพี่ใช้ปกครองกลางนี่ 3 ปี มาทุ่นเกือบ 3 ปี จริงไหม เพราะฉะนั้น ตอนนี้ของสุรเชษฐ์นี่ ของคณะกรรมการพิทักษ์ระบบคุณธรรมแล้วนี่ เขาก็ต้องไปศาลปกครองสูงสุด</w:t>
      </w:r>
    </w:p>
    <w:p>
      <w:pPr>
        <w:pStyle w:val="BodyText"/>
      </w:pPr>
      <w:r>
        <w:t xml:space="preserve">(คุณเสถียร) มันจะไปพลิกเหรอ</w:t>
      </w:r>
    </w:p>
    <w:p>
      <w:pPr>
        <w:pStyle w:val="BodyText"/>
      </w:pPr>
      <w:r>
        <w:t xml:space="preserve">(พันตำรวจเอก เสรีพิศุทธ์) มันก็เกิดความคาดหมายนะ ปกติก็คิดว่า ยังคิดว่า อย่างไรนะ พี่ก็รู้ทั้งข้อเท็จจริงทั้งข้อกฎหมายทั้งหมดใช่ไหม แล้วก็ติดตามมาโดยตลอดนะ ก็จะรู้ว่า เอ๊ะ มันคงจะวินิจฉัยว่าคำสั่งของจิรัฐนี่ไม่ชอบด้วยกฎหมายนะ ด้วยเหตุผลอะไร เดี๋ยวค่อยถาม แต่ทีนี้ก็คิดว่าถ้าออกมานี่นะ มันก็ควร ควรจะเป็นอย่างนี้ ไม่… ไม่ 51 ก็ 4 ก็ 3… 4 3 อะไรอย่างนี้นะครับ 4 : 3 ก็ต้องเท่ากัน กรรมการประธานลงอีกเสียงหนึ่งนะ</w:t>
      </w:r>
    </w:p>
    <w:p>
      <w:pPr>
        <w:pStyle w:val="BodyText"/>
      </w:pPr>
      <w:r>
        <w:t xml:space="preserve">(คุณเสถียร) 60 นะ</w:t>
      </w:r>
    </w:p>
    <w:p>
      <w:pPr>
        <w:pStyle w:val="BodyText"/>
      </w:pPr>
      <w:r>
        <w:t xml:space="preserve">(พันตำรวจเอก เสรีพิศุทธ์) มา 60 นะ ถ้า 60 ก็หมายความว่าโอเคนะ คืออย่างไรก็แล้วแต่นะ ไม่มีเหมือนศาล ศาลเขาอิสระจริง ๆ ใครไปครอบงำเขาไม่ได้ใช่ไหม แต่คณะกรรมการพิทักษ์ระบบคุณธรรมนี่ก็เป็นอิสระนะ ก็มีการคัดเลือกว่านะ แต่ว่าจะถูร้องขอไหมหรือไม่อะไรต่าง ๆ นี่ เราก็ไม่รู้ใช่ไหม ถามว่าเป็นไปได้ไหม ก็เป็นไปได้ ทั้งนั้น</w:t>
      </w:r>
    </w:p>
    <w:p>
      <w:pPr>
        <w:pStyle w:val="BodyText"/>
      </w:pPr>
      <w:r>
        <w:t xml:space="preserve">(คุณพุทธิฉัตร) ทีนี้พอไปถึงศาลปุ๊บ คุณสุรเชษฐ์มีอะไรไปสู้ไหม เอาหลักฐาน พยานไปเพิ่มได้ไหม // ไม่ใช่ไปเเพิ่มได้ไหม ก็เริ่มนับ 1 เลยล่ะ ไม่ใช่ว่าไปเพิ่มไม่ได้ นับ 1 เลย ว่ากันใหม่เลย เข้าใจไหม ว่ากันใหม่เลยนะ ส่วนคณะกำลังเทียบวินิจฉัยอย่างไร ทางนู้น ทางนู้นเขาเป็นฝ่ายชนะคดีถูกไหมครับ ของทางนี้ไม่ต้อง ของทางนี้ก็ว่าข้อเท็จจริง อย่างพี่นี่ เราผ่านมาเยอะพวกนี้นะ ทุกคนไม่เคยผ่าน เอาอย่างนั้น ว่าเถอะ อย่างแค่จิรัฐออกคำสั่งนะ ออกคำสั่งให้ตั้งคณะกรรมการสอบสวนวินัยสุรเชษฐ์นี่นะ โดยอ้างว่าสุรเชษฐ์ถูกดำเนินคดีอาญา จนกระทั่งถูกตั้งคณะกรรมการสอบสวน พิจารณาแล้วหากจะให้อยู่ในหน้าที่ราชการอาจจะทำให้ไปยุ่งเหยิงกับพยานหลักฐาน แค่นี้พี่ก็คิดว่าคำสั่งตรงนี้ก็ไม่ชอบแล้ว ไม่ต้องเอามาตรา 20 ของ พรบ. ตำรวจน่ะนะ ยังไม่ต้องของคณะกรรมการพิทักษ์ระบบคุณธรรมเลย เอาแค่ประโยคนี้ที่จิรัฐอ้างว่าสุรเชษฐ์นี่น่ะ อยู่ต่อไป อาจจะทำให้เกิดความเสียหายกับทางราชการนี่คุณทำไมไปคิดเอาเอง คิดเอาเองไม่ได้ มันต้องมีพยานหลักฐานใช่ไหม ไม่ใช่เห็นคนเดินมาแล้วไปคิดว่าไอ้นี่ไปฆ่าเขา ไปข่มขืนใคร ไปฆ่าใคร ยิงมันเลย ก็หมดเรื่อง ไม่ได้ มันจจะต้องเห็นว่าเขากระทำความผดิ แล้วมาในข้อเท็จจริง สุรเชษฐ์เขาเป็นอย่างไร เขาถูกไปช่วยราชการสำนักนายกฯ ยังตรวจสอบเขาไม่เสร็จเลย จิรัฐไปตั้งกรรมการสอบสวนเสียแล้ว แล้วก็ไปหานายกฯ ไปหานายกฯ บอกว่าผมตั้งกรรมการสอบสวนแล้ว ขอให้ส่งตัวกลับ ท่านนายกฯ ไม่รู้เห็นเป็นใจด้วยนะ นายกฯ บอกผมเอาเขามา สำนักนายกน่ะ ผมต้องตรวจสอบเขา ผมยังตรวจสอบไม่เสร็จ ผมจะให้ไปได้อย่างไร ใช่ไหม แต่นายกฯ กลับอย่างไร กลับเออออห่อหมก ส่งให้ 60 มันเหมือนคนละมุมเลยนะท่านเสรี คนละเรื่องเลยนะ</w:t>
      </w:r>
    </w:p>
    <w:p>
      <w:pPr>
        <w:pStyle w:val="BodyText"/>
      </w:pPr>
      <w:r>
        <w:t xml:space="preserve">(พันตำรวจเอก เสรีพิศุทธ์) กำลังคิด คิดตามลำดับก่อน ยังไม่คิดระบบคุณธรรม เราเอาแต่คำสั่งของจิรัฏฐ์ก่อน แล้วก็ถ้าใครทำงานเป็น ก็จะรู้ว่าสมมตินายกฯ ตกลงใจว่าจะส่างสุรเชษฐ์กลับเลยใช่ไหม นายกก็ต้องให้เจ้าหน้าที่เลขานุการนายกรัฐมนตรีพิมพ์คำสั่งส่งตัวกลับถูกไหม แล้วก็ให้สุรเชษฐ์ถือไป ไปพบกิตติ์รัฐ ไปรายงานตัวว่านายกฯ ส่งตัวกลับแล้วนะ ไม่ใช่ว่าสุรเชษฐ์ ยยังไม่ถือหนังสือไปเลยไอ้นี่ออกคำสั่งแล้วนี่ใช่ไหม มันก็ยังไม่ได้ถือว่ากลับนะ คุณไปออกคำสั่งเลยได้ไง ถ้าคุณรู้ว่านายกฯ โอเคแล้วคุณก็ไปออกคำสั่งแล้วใช่ไหม เพราะฉะนั้น คุณจะมาเหมาตัวเองว่าเขาอยู่ในหน้าที่ราชการไม่ได้นะ หรือถึงได้นะ มันก็ยังไม่เป็นเหตุให้ออก มันจะต้องมาเข้าอีกข้อหนึ่ง คือข้อ 8 ข้อ 8 กรณีที่ผู้มีอำนาจเห็นว่าเห็นว่าหากการสอบสวนจะพิจารณากันแล้วเสร็จโดยเร็วก็ให้มีอำนาจออกได้ คือ ให้มีอำนาจ แต่ว่าเขายังไม่ทันมาเลยนะ คุณเพิ่งออกคำสั่งนะ แล้วคุณบอกแล้วว่าการสอบสวนจะไม่แล้วเสร็จโดยเร็ว คิดเอาเองอีก นะ อย่างนี้ใครมันจะรังแกใคร มันก็คิดเอาเองได้</w:t>
      </w:r>
    </w:p>
    <w:p>
      <w:pPr>
        <w:pStyle w:val="BodyText"/>
      </w:pPr>
      <w:r>
        <w:t xml:space="preserve">(คุณเสถียร) สิ่งที่ท่านพูดมานี่ท่านสุรเชษฐ์เอาไปพูดในศาลปกครองต่อได้เลย // ใช่ ๆ นี่ยังไม่พูดถึงรัฐธรรมนูญมาตรา 20 วรรค 4 ที่จะต้องฟังความคิดเห็นของคณะกรรมการสอบสวนนะ นี่เอาแต่กฎ กตร. นะ คุณก็คิดเองไม่ได้ว่าการสอบสวนจะพิจารณาไม่แล้วเสร็จ คุณเสถีเสถียรคิดดูนะ เขาตั้งกรรมการสอบสวนวันที่ 18 ใช่ไหม รุ่งขึ้น 19 เขาเอาสำเนาไปส่ง ป.ป.ช. ใช่ไหม นั่นล่ะสำนวนการสอบสวนเสร็จแล้วของตำรวจ แล้วคุณบอกว่าคำสั่ง เอ้ย การสอบสวนยังไม่แล้วเสร็จโดยเร็วได้อย่างไร ไอ้ตรงนี้นะ ไอ้กิตติ์รัฐอาจจะไม่รู้ว่าไม่เข้าใจเลยออกคำสั่งมา แต่คณะกรรมการพิทักษ์ระบบคุณธรรม รู้บ้างไหม ไม่เห็นมีผู้อ้างเหมือนกัน อ้างว่าตามกฎ กตร. ปี 2547 ใช่ไหม แต่ในนี้ยังไม่มีรายละเอียด พี่มีใบนี้ใบเดียวนะ พี่เห็นคำวินิจฉัยทางภาพรวมนะ อันนี้เป็นโดยย่อ ก็ยังวิพากษ์วิจารณ์ในรายละเอียดถูกไหม แค่นี้นะ ออกคำสั่งมันก็ผิดแล้วน้อง เวลา… เสถียรคิดง่าย ๆ เวลาไปฟ้องศาลนะ ศาลก็ต้องพิจารณาพยานหลักฐาน แล้วก็โจทพิจารณาหลักฐานของจำเลย แล้วถึงจะว่าวิเคราะห์ว่าใครถูก ถึงจะลงโทษใช่ไหม ไอ้นี่ยังไม่มีอะไรเลย การสอบสวนยังไม่แล้วเสร็จ</w:t>
      </w:r>
    </w:p>
    <w:p>
      <w:pPr>
        <w:pStyle w:val="BodyText"/>
      </w:pPr>
      <w:r>
        <w:t xml:space="preserve">(คุณเสถียร) ผมว่าเอาเองหมด ให้เกิดความเสียหายไม่ได้ ก็เลยแปลกใจว่ามันมาเอกฉันท์ว่า 6:0 เลยใช่ไหม ก็เลยสงสัย</w:t>
      </w:r>
    </w:p>
    <w:p>
      <w:pPr>
        <w:pStyle w:val="BodyText"/>
      </w:pPr>
      <w:r>
        <w:t xml:space="preserve">(พลตำรวจเอก เสรีพิศุทธ์) คือ ศาล ใครจะไปยุ่งกับเขาไม่ได้ใช่ไหม เขาเป็นองค์กรอิสระ ก็จำคุกนายกยังได้เลย ใช่ไหม ทีนี้ไอ้ตรงนี้พวกนี้ก็มาจากการคัดเลือกตามกฎ กตร. นี่ล่ะ ที่ให้เลือกมา</w:t>
      </w:r>
    </w:p>
    <w:p>
      <w:pPr>
        <w:pStyle w:val="BodyText"/>
      </w:pPr>
      <w:r>
        <w:t xml:space="preserve">(คุณเสถียร)มันก็คือว่าสมมติ…</w:t>
      </w:r>
    </w:p>
    <w:p>
      <w:pPr>
        <w:pStyle w:val="BodyText"/>
      </w:pPr>
      <w:r>
        <w:t xml:space="preserve">(พันตำรวจเอก เสรีพิศุทธ์) อดีตข้าราชการตำรวจตั้งหลายคน ก็ยังอยู่ในวังวนนะ เคยถูกเป็นผู้อยู่ใต้บังคับบัญชาคนอะไรอย่างนี้ ยังอาจจะลืมตัว อาจจะยังไม่ได้คิดว่าตัวนี้ ตัวเองเป็นอิสระนะ ไม่ขึ้นกับใครนะ เหทือนกับพี่ตอนนี้ ผมไม่ได้ขึ้นกับใครนะ นายกจะมาสั่งผมได้อย่างไร ทีนี้ Timeline คือว่าคณะกรรมการพิทักษ์ระบบคุณธรรมเสร็จปั๊บ นายกฯ ก็สามารถทูลเกล้าฯ ได้เลย ก็พ้นเลยโดยสมบูรณ์แบบ แล้วทีนี้ศาลปกครองสูงสุดนี่ ก็ไม่สามารถคุ้มครองชั่วคาวได้ใช่ไหม คือมันต้องไปน่ะ</w:t>
      </w:r>
    </w:p>
    <w:p>
      <w:pPr>
        <w:pStyle w:val="BodyText"/>
      </w:pPr>
      <w:r>
        <w:t xml:space="preserve">(พลตำรวจเอก เสรีพิศุทธ์) คงคุ้มครองไม่ได้แล้วล่ะ เพราะว่าอะไร เพราะว่าคณะกรรมการพิทักษ์ระบบคุณธรรมเขาวินิจฉัยเบื้องต้นมาแบบนี้แล้วใช่ไหม เหมือนกับผ่านศาลปกครองมาแล้วนี่ ก็ไฟท์บังคับนายกฯต้องนำขึ้นทูลเกล้าฯ พ้นจากตำแหน่ง ทีนี้สุรเชษฐ์หนทางการสู้เขาไม่ได้มีสู้ทางเดียว หนทางหนึ่งก็คือเอาคำสั่งไม่ชอบ ก็ต้องไปศาลปกครอง อีกแนวทางหนึ่ง อ๋อ คุณทำร้ายผมนี่ เมื่อคำสั่งไม่ชอบ คุณก็เลยทำผิดกฎหมายอาญา ผิด พรบ. ประกอบรัฐธรรมนูญ ว่าด้วยการและปราบปรามการทุจริต ผมก้สามารถฟ้องคุณได้ ต่อศาลคณะอาญาทุจริตใช่ไหม</w:t>
      </w:r>
    </w:p>
    <w:p>
      <w:pPr>
        <w:pStyle w:val="BodyText"/>
      </w:pPr>
      <w:r>
        <w:t xml:space="preserve">(พลตำรวจเอก เสรีพิศุทธ์) ใช่ กิตติ์รัฐเปแแ้แ็นคนออก ก็อาจต้องคดีหนึ่ง คดีที่ 1 ก็ต้องฟ้องกิตติ์รัฐคนเดียวก่อน 157</w:t>
      </w:r>
    </w:p>
    <w:p>
      <w:pPr>
        <w:pStyle w:val="BodyText"/>
      </w:pPr>
      <w:r>
        <w:t xml:space="preserve">(พลตำรวจเอก เสรีพิศุทธ์) 157 พรบ. ประแกอนะถ้าจำไม่ผิดก็ 172 แล้วส่วน กตร. กับ อนุ กตร. ก็ 12 คน อนุฯ ก็ 15 คน ใช่ไหม คุณรู้ว่าคุณไม่มีหน้าที่อำนาจ คุณไปวินิจฉัยได้อย่างไร ไอ้เดิมน่ะ กตร. ตำรวจปี 2547 โอเค มีหน้าที่แล้วก็มีอำนาจ นะ อย่างผมเวลาอุทธรณ์ กตร. เลย ทั้ง ๆ ที่ กตร. ประธาน กตร. มันเป็นคนปลดพี่ ก็ต้องอุทธรณ์ตามขั้นตอน</w:t>
      </w:r>
    </w:p>
    <w:p>
      <w:pPr>
        <w:pStyle w:val="BodyText"/>
      </w:pPr>
      <w:r>
        <w:t xml:space="preserve">(พลตำรวจเอก เสรีพิศุทธ์) แต่พี่ก็ยังต้องอุทธรณ์กับเขาตามกฎนะ อุทธรณ์เสร็จแล้วพี่ถึงไปศาลปกครองได้ ถ้าพี่ไม่ไปอุทร พี่ก็ไปศาลปกครองไม่ได้</w:t>
      </w:r>
    </w:p>
    <w:p>
      <w:pPr>
        <w:pStyle w:val="BodyText"/>
      </w:pPr>
      <w:r>
        <w:t xml:space="preserve">(คุณเสถียร)เป็นขั้นตอน คือฟังท่านเสรีเหมือนกับว่าการกำจัดบิ๊กโจ๊กออกไป ทำให้ทุกคน Happy หมด ได้ขึ้นเป็น ผบ.ตร. บางคนก็ได้จ่อขึ้นไป ถ้าบิ๊กโจ๊กกลับมาทุกคนหมดสิทธิ์หมด ระดับ ผบ.ตร.</w:t>
      </w:r>
    </w:p>
    <w:p>
      <w:pPr>
        <w:pStyle w:val="BodyText"/>
      </w:pPr>
      <w:r>
        <w:t xml:space="preserve">(พลตำรวจเอก เสรีพิศุทธ์) คิดมากไป มันคิดมากไป คือ สุรเชษฐ์ มีอายุราชการ 7 ปีเหมือนกันใช่ไหม ถ้าเขาเกิดได้เป็นปีนี้นะ กิตติ์รัฐก็ไม่ได้เป็น ธนาก็ไม่ได้เป็น ไกรบุญก็ไม่ได้เป็น ผบ.ตร.ตอนนี้ขึ้นเป็นผู้ช่วย ผบ.ตร. ก็ไม่ได้เป็น แต่ไปคิดมากนะ เพราะถึงจะมีอายุราชการ 7 ปีนะ มันไม่ได้ความว่าต้องอยู่ 7 ปีนะ</w:t>
      </w:r>
    </w:p>
    <w:p>
      <w:pPr>
        <w:pStyle w:val="BodyText"/>
      </w:pPr>
      <w:r>
        <w:t xml:space="preserve">(คุณเสถียร) คือต้องเป็น ผบ. 7 ปี ไม่ใช ่</w:t>
      </w:r>
    </w:p>
    <w:p>
      <w:pPr>
        <w:pStyle w:val="BodyText"/>
      </w:pPr>
      <w:r>
        <w:t xml:space="preserve">(พลตำรวจเอก เสรีพิศุทธ์) นะ อาจจะเป็นแค่ 2 ปี หรืออาจจะเป็นแค่ปีกว่า ๆ การเมืองมาเปิด ไหน ๆ การเมืองมันเปิด ผมได้ตำแหน่งสูดสุงของตำรวจแล้ว การเมืองเปิดผมก็ไปได้ อย่างพี่ประชาชนนอก พี่ได้เป็นไหม คุณสเถียรทันไหม ตอนนั้นเป็น ผบ.ตร.นะ ก็ลาออกไปเป็นรัฐมนตรีกระทรวงไหน ผมจำไม่ได้</w:t>
      </w:r>
    </w:p>
    <w:p>
      <w:pPr>
        <w:pStyle w:val="BodyText"/>
      </w:pPr>
      <w:r>
        <w:t xml:space="preserve">(คุณเสถียร) ในระหว่างอายุราชการนี่นะ</w:t>
      </w:r>
    </w:p>
    <w:p>
      <w:pPr>
        <w:pStyle w:val="BodyText"/>
      </w:pPr>
      <w:r>
        <w:t xml:space="preserve">(พันตำรวจเอก เสรีพิศุทธ์) ใช่ ทำไมจะเป้นไม่ได้ล่ะ ถูกไหม ก็เป็นได้ สุรเชษฐ์ ก็เป็นปีสองปีแล้วก็ไปหรือถ้าเขายังไม่ไป นายกฯ ก็อาจจะมี สมมตินะ อยากจะให้ใครสักคนขึ้น รักมากเลย อยากจะให้ขึ้นนะ ให้สุรเชษฐ์ ไปเป็นปลัดกระทรวงนู้นได้ไหม ก็เจรจากันก็ใช่หรือเปล่า ก็สุรเชษฐ์ก็โอเคไป แล้วเหมือนอย่างวิเชียร พจน์โพธิ์ศรี นี่ ที่เป็นคณะกรรมการพิทักษ์ระบบคุณธรรมนี่ใช่ไหม เป็น ผบ.ตร. นายกยิ่งลักษณ์อยากให้เปลี่ยนขึ้น นะ นายกฯ ยิ่งลักษณ์เขาไม่หาญเกล้าเหมือนสมัคร ตั้งกรรมการหาเรื่องปลดแบบพี่เลย เขาเลยเจรจากับวิเชียร ไปเป็นเลขา ป.ป.ช. ได้ไหม แล้วพี่คิดว่าคงลึก ๆ ว่า จากเลขาสักปีหนึ่ง วิเชียรอย่างนี้นะครับ ซึ่งเราไม่เห็น เราไม่ได้ยิน แต่ก็จะเห็นว่าเอาวิเชียรไป เอาพีรพัน นะ เอาวิเชียรไปเป็นเลขสักปีหนึ่งขึ้นไปเป็นปลัดกระทรวงคมนาคม มันเกี่ยวกับกอะไรกับสำนักงานตำรวจแห่งชาติล่ะ ดังนั้น ข้อตกลง เพราะฉะนั้น สุรเชษฐ์นี่จะไปหรือไม่อยู่ ทะลึ่งไปคิดมาก คิดมาก มันก็เลยเกิดปัญหาลุมสุรเชษฐ์ไง ทีนี้สุรเชษฐ์มันไม่ยอมให้ลุมนี่ มันก็ดำเนินคดีนายกฯ บ้าง ไอ้โน่นบ้าง ยิ่งไม่ชอบใหญ่นะ เอาแม่งสะเลย คงอาจะต้องฟ้องรอบตัวอีกรอบนะนี่ นั้นเลยนะ</w:t>
      </w:r>
    </w:p>
    <w:p>
      <w:pPr>
        <w:pStyle w:val="BodyText"/>
      </w:pPr>
      <w:r>
        <w:t xml:space="preserve">(พลตำรวจเอก เสรีพิศุทธ์) ก็ต้องเลียนแบบของพี่นั่นแหละ ของพี่ก็ล่อหมดเลย</w:t>
      </w:r>
    </w:p>
    <w:p>
      <w:pPr>
        <w:pStyle w:val="BodyText"/>
      </w:pPr>
      <w:r>
        <w:t xml:space="preserve">(คุณเสถียร) อย่างนี้ สตช. ก็เดือดเลยนะหลังจากนี้นะ</w:t>
      </w:r>
    </w:p>
    <w:p>
      <w:pPr>
        <w:pStyle w:val="BodyText"/>
      </w:pPr>
      <w:r>
        <w:t xml:space="preserve">(พลตำรวจเอก เสรีพิศุทธ์) ตอนนั้นน่ะ พอเราล้มนะ หมามันเข้ามาขย้ำเราเลย ทุกคนเลยนะ แม้แต่แค่พี่นี่นะ ไปถูกเรียกไปสำนักนายกฯ ไม่ได้ออกใช่ไหม ยังไม่ถึงให้ออก ยังไม่ถึงสมัครนายก ทุกก้าวเลย เช้า ต้องไปแต่เช้าไปเซ็นชื่อนะ ถ้าเกิด เอ๊ย ไม่ไป หายหัวไปไหน ไม่มีงานทำนี่ เดี๋ยวมาเล่นงานขาดราชการตายเลย ถูกไหม ต้องระวังตัวทุกฝีก้าว จะมาสัมภาษณ์ จะมาสัมภาษณ์นะ ยังไม่มีคำสั่งให้ออกเลยนะครับ แค่ไปช่วยสำนักงานนายกฯ สำนักงานตำรวจแห่งชาติ นี่ผู้สื่อข่าวมาสัมภาษณ์อย่างน้องนี่ พี่ก็เชิยผู้สื่อข่าวมา ไอ้วัชรพล มันลูกน้อง… มันไปห้ามผู้สื่อข่าวห้ามใช้สำนักงานตำรวจแห่งชาติหมด มันรุมกัดทุกทางนะ แม้แต่จะพูดยังไม่ยอมให้พูดเลย</w:t>
      </w:r>
    </w:p>
    <w:p>
      <w:pPr>
        <w:pStyle w:val="BodyText"/>
      </w:pPr>
      <w:r>
        <w:t xml:space="preserve">(พันตำรวจเอก เสรีพิศุทธ์) ไอ้วัชรพลนะ</w:t>
      </w:r>
    </w:p>
    <w:p>
      <w:pPr>
        <w:pStyle w:val="BodyText"/>
      </w:pPr>
      <w:r>
        <w:t xml:space="preserve">(คุณเสถียร) บิ๊กโจ๊กจะโดนรุมแบบนี้ หลังจากนี้ เจอลุมแล้วไม่ใช่แค่นี้นะ มันตรวจละเอียดยิบหมดเลย มีอะไรยัดได้ยัด ยัด ๆ ๆ จะได้ไม่ต้องมาเสียเวลาในการแก้ไขไง ไม่ต้องไปสู้กับมัน แม้กระทั่ง ยังเอาข้อหามาตรา 112 มายัดพี่ถึง 2 คดีเหมือนกัน เห็นไหม มันทำถึงขั้นนั้น ถ้าเป็นชาวบ้านนะ สงสัยเอาตัวไม่รอดแล้วถูกไหม โดนมาตรา 112 ไปอีก เมื่อวานเบื้องต้นน่ะครับ พร้อมเป็นพยในคดีให้กับบิ๊กในชั้นศาลปกครองสูงสุด</w:t>
      </w:r>
    </w:p>
    <w:p>
      <w:pPr>
        <w:pStyle w:val="BodyText"/>
      </w:pPr>
      <w:r>
        <w:t xml:space="preserve">(พลตำรวจเอก เสรีพิศุทธ์) ไม่ใช่ ไม่ใช่ ไม่ใช่</w:t>
      </w:r>
    </w:p>
    <w:p>
      <w:pPr>
        <w:pStyle w:val="BodyText"/>
      </w:pPr>
      <w:r>
        <w:t xml:space="preserve">(พลตำรวจเอก เสรีพิศุทธ์) ไม่ใช่ ๆ ๆ ศาลปกครองสูงสุดนี่ สุรเชษฐ์เขาต้องไปฟ้องเอาเองไง ใช่ไหม เขาต้องรวบรวมหลักฐานไปฟ้อง เขาไม่มีเป้นพยานอะไรหรอก เขาก็ฟ้อง ๆ หาหลักฐาน อาจจะมาหารือได้ แต่ให้พี่เป็นพยานนี่ในคดีอาญา ต้องไปฟ้องศาลอาญาทุจริต กิตติ์รัฐออกคำสั่งชอบไหม กตร. อนุ กตร. ที่ไม่มีหน้าที่มาวินัจฉัย เขาวินิจฉัยจิรัฐชอบเลยนี่ ไม่มี แล้ววินิจฉัยได้อย่างไร ปฏิบัติหน้าที่ชอบไม่ชอบไหม หรือแม้แต่ว่าคณะทำการพิทักษ์ระบบคุณธรรมนี่ ก็โอเค เขาก็มีอำนาจเราก็ต้องดูว่าคุณน่ะ สุจริตไหมอีก ต้องไปดูรายละเอียด</w:t>
      </w:r>
    </w:p>
    <w:p>
      <w:pPr>
        <w:pStyle w:val="BodyText"/>
      </w:pPr>
      <w:r>
        <w:t xml:space="preserve">(คุณพุทธิฉัตร) ประสบการณ์เอามาเป็นน้ำหนักให้ได้ไหมครับ ถ้าไปถึงจุดการซ้อมท่านบิ๊กต่ายน่ะครับ ประสบการเดิมของท่านในยุคสมัครน้ำหนักต่าง ๆ เอาไปเพิ่ม</w:t>
      </w:r>
    </w:p>
    <w:p>
      <w:pPr>
        <w:pStyle w:val="BodyText"/>
      </w:pPr>
      <w:r>
        <w:t xml:space="preserve">(พลตำรวจเอก เสรีพิศุทธ์) ได้เลย หรือแม้กระทั้ง เอาอย่างนี้ง่าย ๆ เรื่องของกิตติ์รัฐนี่นะ พี่นี่ ไอ้ที่บอกว่าโดนอดีตนายตำรวจนะ ไปร่วมมือกับสมัคร คือ ไอ้พัชรวาทกับพวกนี่ ทำเรื่องให้เลย แล้วให้นี่เป็นมือถือไปเท่านั้นเอง ไปถือที่สำนักนายกฯ วันที่ 28 กุมภาพันธ์ พอวันที่ 29 ไอ้สมัครก็ตั้งคณะกรรมการสอบสวนพี่ ว่าเดินออกไปก่อน กรรมการยังไม่ทันเริ่มสอบเลย เอาล่ะ ถามว่ามันเกี่ยวอะไรล่ะนะ พอพี่สู้จนชนะ ก็โอเค พี่ก็มาทำงานการเมืองของพี่ เป็น สส. ไอ้นายเวรที่มันถูกเอาออกไปก่อน มันยังแค้นอยู่ใช่ไหม ถึงแม้ว่ามันจะได้กลับเข้าไปรับราชการ เพราะว่าไปยื่นหนังสือ ไอ้พวกนี้ก็ชดเชยให้น่ะ ไอ้นี่มันก็ไปร้อง กกต. กกต. ว่าพี่ขาดคุณสมบัติใช่ไหม กกต. เขาวินิจฉัยว่าพี่คุณสมบัติครบ พี่ก็เลยฟ้องไอ้นี่ต่อศาลแขวงดอนเมือง มีด้วย เพราะไปยื่นด้วยกัน ดอนเมืองเขาจำคุกไอ้นี่ 6 เดือน โดยไม่รอเหลือ 3 เดือน โดยไม่รอการลงโทษนะ</w:t>
      </w:r>
    </w:p>
    <w:p>
      <w:pPr>
        <w:pStyle w:val="BodyText"/>
      </w:pPr>
      <w:r>
        <w:t xml:space="preserve">(พลตำรวจเอก เสรีพิศุทธ์) ตอนนี้ยังอยู่ระหว่างอุทธรณ์นะตอนนี้ เปรียบเทียบ พี่กำลังเปรียบเทียบอีกนิดหนึ่ง ถึนะ พอไอ้นี่ถูกจำคุกเป็นไง คณะกรรมการข้าราชการตำรวจถูกดำเนินคดี หรือถูกคำพิพากษา ผู้บังคับบัญชามีอำนาจให้ออกจากราชการไว้ก่อนใช่ไหม ไอ้นี่ถูกจำคุกน่ะ สุรเชษฐ์หรือเปล่า พี่ก็ส่งไปคณะกรรมการตำรวจแห่งชาติ ให้ออกคำสั่ง ให้นี่ออกจากข้าราชการ แล้วไปเข้าใครรู้ไหม ก็เข้าเจ้ากิตติ์รัฐนี่แหละ เป็นรอง ผบ. รักษาราชการ ปฏิบัติราชการในตำแหน่งนี้นะ ในหน้าตา หน้าที่นี้ กับเป็นอย่างไร แทนที่จะออกคำสั่งให้ทินกรออกราชการไว้ก่อน ก็ไปตั้งคณะกรรมการสอบสวนแค่ไม่ร้ายแรงนะ เสถียรคิดดู ไอ้นี่ถูกศาลพิพากษาไม่ให้ออก ให้ตั้งวินัยร้ายแรง ให้ตั้งธรรมดา เพื่อช่วยมันกันเข้าใจไหม แต่ไอ้นี่ของสุรเชษฐ์นี่ แค่ถูกดำเนินคดี ยังไม่ชี้ถูก ไอ้… ยังไม่ได้ว่าไงมึงเอาเขาออกแล้วนี่ ไอ้กิตติ์รัฐเป็นอย่างไร มีความผิดไหม</w:t>
      </w:r>
    </w:p>
    <w:p>
      <w:pPr>
        <w:pStyle w:val="BodyText"/>
      </w:pPr>
      <w:r>
        <w:t xml:space="preserve">(คุณพุทธิฉัตร) เข้าใจแล้ว เข้าใจแล้ว ขอบพระคุณครับ ขอบพระคุณนะครับ นี่ครับ ก็ถ้าคุณกันได้ต่อไปก็จะไปสักครึ่งวัน เพราะว่าเรื่องท่านเยอะ</w:t>
      </w:r>
    </w:p>
    <w:p>
      <w:pPr>
        <w:pStyle w:val="BodyText"/>
      </w:pPr>
      <w:r>
        <w:t xml:space="preserve">(คุณสุชาดา) ไม่ใช่ ไม่ก็ผ่านการต่อสู้มาแล้วไง คนที่ก็เคยไปฟ้องศาลปกครองจนชนะมา ก็มีเรื่องระหว่างทาง ท่านเคยบอกว่ารายการตอนเย็นน่ะ ชีวิตผมเหมือนโจ๊กมาก ๆ ถามเขา ท่านอินเรื่องนี้มาก ๆ เลยนะ แล้วเหมือนจะเชียร์คุณโจ๊กไม่กี่คุณนะ เท่าที่เราดูอยู่นี่ ก็ผมเคยโดนแบบนี้มา ผมโดนหนักกว่านี้ นี่เพราะฉะนั้นเวลาคุยกับท่าน พอได้ระลึกอดีตออกมา ทีนี้ มันก็จะมาก ๆ ขึ้นเรื่อย ๆ พลั่งพลู ท่านบอกว่าท่านจะเป็นพยานนะ ถ้าสมมติคุณโจ๊กไปฟ้องกิตติ์รัฐ เดี๋ยวเราก็ติดตามดูต่อนะครับ เดี๋ยวช่วงหน้า แน่นอนครับ ที่พรรคก้าวไกล ไม่รู้จะมีความเคลื่อนไหวอะไรบ้าง เดี๋ยวช่วงหน้าชมกันสด ๆ นะ ที่พรรคก้าวไกล พักสักครู่เดียวครับ</w:t>
      </w:r>
    </w:p>
    <w:p>
      <w:pPr>
        <w:pStyle w:val="BodyText"/>
      </w:pPr>
      <w:r>
        <w:t xml:space="preserve">(คุณสุชาดา) ถามคุยกับเสรีนี่ คุยยาก มาเลยครับ ท่านผู้ชม</w:t>
      </w:r>
    </w:p>
    <w:p>
      <w:pPr>
        <w:pStyle w:val="BodyText"/>
      </w:pPr>
      <w:r>
        <w:t xml:space="preserve">(คุณพุทธิฉัตร) สวัสดีครับ</w:t>
      </w:r>
    </w:p>
    <w:p>
      <w:pPr>
        <w:pStyle w:val="BodyText"/>
      </w:pPr>
      <w:r>
        <w:t xml:space="preserve">(คุณสุชาดา) เอ๊ะ วันนี้ดูเหมือนว่าคอมเมนต์ยังเยอะนะ ไม่รู้ว่าเมื่อคืนติดฝนกันหรือเปล่า ตี 3 ตี 3 ครึ่งเมื่อคืน ดูแว๊บหนึ่งอยู่เหมือนกัน ไม่ไหว มันดึกน่ะ</w:t>
      </w:r>
    </w:p>
    <w:p>
      <w:pPr>
        <w:pStyle w:val="BodyText"/>
      </w:pPr>
      <w:r>
        <w:t xml:space="preserve">(คุณพุทธิฉัตร) พี่ตั้งนาฬิกาตื่นขึ้นมาดู ดูจบเลย ดุจบเลย แต่ว่าพอดูจบแล้ว วิบากกรมมเลยครับ อารมณ์ค้าง อารมณ์ค้าง ข่มตัวเองไม่ได้ กับมาดูปิงปองแป๊บหนึ่ง ก็เชียร์สนุกเลย แข่งกับญี่ปุ่นนี่ เดี๋ยวยวันนี้เราต้องเชียร์น้องเทนนิสกันใช่ไหม ช่วงเวลา 3 โมง 40 นะคะ</w:t>
      </w:r>
    </w:p>
    <w:p>
      <w:pPr>
        <w:pStyle w:val="BodyText"/>
      </w:pPr>
      <w:r>
        <w:t xml:space="preserve">(คุณพุทธิฉัตร) ใช่ครับ น้องเทนนิสนี่ วันเดียวรู้ผลนะเฟิร์น ด้วยตารางการแข่งขันที่ออกมานี่นะครับ ก็คือน้องเทนนิสนี่ รุ่น 49 กิโลกรัม แต่ละรุ่นแข่งวันเดียวจบนะ วันนี้คือเราจะรู้เลยว่าน้องเทนนิสจะได้เหรียญทองหรือเปล่า</w:t>
      </w:r>
    </w:p>
    <w:p>
      <w:pPr>
        <w:pStyle w:val="BodyText"/>
      </w:pPr>
      <w:r>
        <w:t xml:space="preserve">(คุณพุทธิฉัตร) คือ ตามกำหนดการที่ออกมานี่นะ รอบ 16 คนนะ เทนนิสจะเริ่มแข่งที่รอบ 16 คน 15.45 น. ทาง PPTV มีรายการพิเศษ เกาะติดยุบพรรคก้าวไกลนี่แหละ เมื่อน้องเทนนิสแข่ง ตัดสดเข้ามาให้ดู</w:t>
      </w:r>
    </w:p>
    <w:p>
      <w:pPr>
        <w:pStyle w:val="BodyText"/>
      </w:pPr>
      <w:r>
        <w:t xml:space="preserve">(คุณพุทธิฉัตร) ถามว่าว่าประเมินคู่แข่งอย่างไรบ้าง ของน้องเทนนิสนี่เขาพอสู้ได้ไหม</w:t>
      </w:r>
    </w:p>
    <w:p>
      <w:pPr>
        <w:pStyle w:val="BodyText"/>
      </w:pPr>
      <w:r>
        <w:t xml:space="preserve">(คุณพุทธิฉัตร) จริง ๆ ถ้าดูจากสายออกมานะ ถือว่าโรยด้วยกลีบกุหลาบนะ เหรอ</w:t>
      </w:r>
    </w:p>
    <w:p>
      <w:pPr>
        <w:pStyle w:val="BodyText"/>
      </w:pPr>
      <w:r>
        <w:t xml:space="preserve">(คุณสุชาดา) มีลุ้นทองนะ</w:t>
      </w:r>
    </w:p>
    <w:p>
      <w:pPr>
        <w:pStyle w:val="BodyText"/>
      </w:pPr>
      <w:r>
        <w:t xml:space="preserve">(คุณพุทธิฉัตร) เพราะว่าคู่แข่งเบียด ๆ กับน้องเทนนิสนี่ แล้วมีโอกาสชนะนี่คือสเปนคนหนึ่ง สเปนรอบที่แล้วที่โตเกียว โอลิมปิกที่โตเกียวน่ะ ที่เขานำเทนนิสมาตลอดเลย ที่มาปิดจบ 7 วินาทีได้ไหม</w:t>
      </w:r>
    </w:p>
    <w:p>
      <w:pPr>
        <w:pStyle w:val="BodyText"/>
      </w:pPr>
      <w:r>
        <w:t xml:space="preserve">(คุณพุทธิฉัตร) แต่ตอนนั้นเขายังเด็กนะ 4 ปีเขาโตแล้ว อันนี้อยู่สายล่าง ถ้าจะเจอกันไปเจอที่รอบชิง แล้วก็อีกคนหนึ่งคือ Turkey อันนี้ก็คืออยู่สายล่าง เพราะว่าตุรกีนี่เขาจะต้องเจอกับสเปนก่อน ถ้าไม่มีอะไรผิดพลาดนี่ ใครชนะจะเจอเทนนิสรอบชิง 3 40 นี้ใช่ไหม ไม่ใช่ บ่าย 3 15ถ้าเทนนิสชนะ จะไปแข่งรอบ 8 คน ตอน 19.30 น.</w:t>
      </w:r>
    </w:p>
    <w:p>
      <w:pPr>
        <w:pStyle w:val="BodyText"/>
      </w:pPr>
      <w:r>
        <w:t xml:space="preserve">(คุณสุชาดา) มันแข่งต่อ ๆ กันเหมือนกันนะนี่</w:t>
      </w:r>
    </w:p>
    <w:p>
      <w:pPr>
        <w:pStyle w:val="BodyText"/>
      </w:pPr>
      <w:r>
        <w:t xml:space="preserve">(คุณพุทธิฉัตร) ต่อกัน ถ้าชนะ จะไปรอบรอง รอบรองชนะเลิศ 4 คนสุดท้ายนะ ตอน 21.20 น.</w:t>
      </w:r>
    </w:p>
    <w:p>
      <w:pPr>
        <w:pStyle w:val="BodyText"/>
      </w:pPr>
      <w:r>
        <w:t xml:space="preserve">(คุณเสถียร) วิวเหรอ</w:t>
      </w:r>
    </w:p>
    <w:p>
      <w:pPr>
        <w:pStyle w:val="BodyText"/>
      </w:pPr>
      <w:r>
        <w:t xml:space="preserve">(คุณสุชาดา) เทควันโดเขาแข่งแบบต่อเนื่องเลยนะ</w:t>
      </w:r>
    </w:p>
    <w:p>
      <w:pPr>
        <w:pStyle w:val="BodyText"/>
      </w:pPr>
      <w:r>
        <w:t xml:space="preserve">(คุณพุทธิฉัตร) 02.10 น. รอบชิง ตี 2.10 สุดยอดน่ะ ม้วนเดียวจบ มันจะส่งผลต่ออะไรล่ะ สมรรถภาพร่างกายอย่างนี้ การแข่งขันหลายเกม</w:t>
      </w:r>
    </w:p>
    <w:p>
      <w:pPr>
        <w:pStyle w:val="BodyText"/>
      </w:pPr>
      <w:r>
        <w:t xml:space="preserve">(คุณเสถียร) ก็พักเป็นรายชั่วโมงน่ะ</w:t>
      </w:r>
    </w:p>
    <w:p>
      <w:pPr>
        <w:pStyle w:val="BodyText"/>
      </w:pPr>
      <w:r>
        <w:t xml:space="preserve">(คุณพุทธิฉัตร) จริง ๆ เป็นรูปแบบที่เทควันโดที่คนหลายรายการก็ม้วนเดียวเลย ยันตั้งแต่เย็นยันเที่ยงคืน ยันหว่าง ยันหว่าง ตื่นไหม เหมือนเดิม ย้อนหลัง เขาตคื่นนะ ย้อนหลังตอนเช้า แล้วก็คือคิดว่าดูจบมวยนี่ต่อแค่ 15 นาที 20 นาทีเอง พอดูจบแล้วครับ นอนไม่หลับแล้วครับ ทรมานครับ เป็นเวลานรกมากนะ</w:t>
      </w:r>
    </w:p>
    <w:p>
      <w:pPr>
        <w:pStyle w:val="BodyText"/>
      </w:pPr>
      <w:r>
        <w:t xml:space="preserve">(คุณสุชาดา) มันเป็นเวลาที่คนหลับลึก ก็คือหลับลึกไปเลยนะ ช่วงตี 3</w:t>
      </w:r>
    </w:p>
    <w:p>
      <w:pPr>
        <w:pStyle w:val="BodyText"/>
      </w:pPr>
      <w:r>
        <w:t xml:space="preserve">(คุณเสถียร) มันเหมือนขึ้นรถวันนี้ไม่ได้มีแค่เทนนิส นะ ตอน 2 ทุ่ม มียกน้ำหนักชายนะ 61 กิโลกรัม ชิงเหรียญทอง อันนี้มีนักกีฬาไทยเข้าแข่ง ธีรพงศ์ ศิลาชัย ยกน้ำหนัก ยกน้ำหนักนี่ก็ความหวังนะ ความหวังมาอยู่ตรงนี้หมดเลยนะ วันนี้แหละ</w:t>
      </w:r>
    </w:p>
    <w:p>
      <w:pPr>
        <w:pStyle w:val="BodyText"/>
      </w:pPr>
      <w:r>
        <w:t xml:space="preserve">(คุณเสถียร) ช่วงวันนี้เลยนะ แล้วช่วง 00.30 น. ยกนเ49 กิโลกรัมนะฮะ มีนักกีฬาไทยเข้าอข่งขันด้วย สุรจนาคำเบ้า ครับเชียร์กันยาว ๆ เลยคืนนี้ ทุกรายการ เฟิร์นมองว่าโอลิมปิกปีนี้ดูได้ดูหลายชนิดกีฬาเลย</w:t>
      </w:r>
    </w:p>
    <w:p>
      <w:pPr>
        <w:pStyle w:val="BodyText"/>
      </w:pPr>
      <w:r>
        <w:t xml:space="preserve">(คุณเสถียร) ไม่ได้พักไม่ได้ผ่อนนะ คือการเป็นแฟน PPTV นี่ลำบากนะ เหนื่อยนะเว้ย ใช่หรือเปล่า โห แล้วเปลี่ยนไม่ได้เลยน่ะ</w:t>
      </w:r>
    </w:p>
    <w:p>
      <w:pPr>
        <w:pStyle w:val="BodyText"/>
      </w:pPr>
      <w:r>
        <w:t xml:space="preserve">(คุณสุชาดา) ฝากทีมงานดูจออันนี้หน่อยนะคะ เมื่อกี้มันกะพริบแบบ… กระพริบจะดับ</w:t>
      </w:r>
    </w:p>
    <w:p>
      <w:pPr>
        <w:pStyle w:val="BodyText"/>
      </w:pPr>
      <w:r>
        <w:t xml:space="preserve">(คุณเสถียร) มันมีควันอะไรขึ้นมาหรือเปล่า อ๋อ เอฟเฟกต์ ไม่ใช่ หมายถึงจอ Monitor ข้างหน้ามันชอบกระพริบ มีควันพรรคก้าวไกลคืออะไร</w:t>
      </w:r>
    </w:p>
    <w:p>
      <w:pPr>
        <w:pStyle w:val="BodyText"/>
      </w:pPr>
      <w:r>
        <w:t xml:space="preserve">(คุณเสถียร) ไฟไหม้หรือไง ไฟไหม้พรรคเหรอ</w:t>
      </w:r>
    </w:p>
    <w:p>
      <w:pPr>
        <w:pStyle w:val="BodyText"/>
      </w:pPr>
      <w:r>
        <w:t xml:space="preserve">(คุณสุชาดา) อุณภูมิเดือด ใคร Create ความคิดใครนี่</w:t>
      </w:r>
    </w:p>
    <w:p>
      <w:pPr>
        <w:pStyle w:val="BodyText"/>
      </w:pPr>
      <w:r>
        <w:t xml:space="preserve">(คุณเสถียร) มึงเผาชัยธวัช กับพิธา ไอ้ห่า</w:t>
      </w:r>
    </w:p>
    <w:p>
      <w:pPr>
        <w:pStyle w:val="BodyText"/>
      </w:pPr>
      <w:r>
        <w:t xml:space="preserve">[เสียงดนตรี]</w:t>
      </w:r>
    </w:p>
    <w:p>
      <w:pPr>
        <w:pStyle w:val="BodyText"/>
      </w:pPr>
      <w:r>
        <w:t xml:space="preserve">(คุณเสถียร) เมื่อกี้ช่วงพัก เมื่อกี้นี่บอกว่า เป็นแฟน PPTV นี่เหนื่อยมากนะ วันนี้ยิ่งเหนื่อยมาก เพราะมันจะมีอะไรให้ท่านอัดให้แบบท่านไม่ได้ผ่อน เพราะว่ายุบพรรคยาว เทนนิส เทคคอนโด แห่งความหวังแต่เนื่องยาว ๆ วันนี้นั่งคุยกับพี่ นะ แข่งขันนั้นยาวไปจนถึง 15.40 น. กว่า ๆ ที่น้องเทนนิสจะเริ่มแข่งยาวไปถึงตี 2 ถ้าทะลุไปถึงรอบชิงชนะเลิศได้นะ ของน้องเทนนิสจะแข่งกันตี 2 10 นาที</w:t>
      </w:r>
    </w:p>
    <w:p>
      <w:pPr>
        <w:pStyle w:val="BodyText"/>
      </w:pPr>
      <w:r>
        <w:t xml:space="preserve">(คุณสุชาดา) เมื่อคืนมวยก็ 03.30 น. น้องกิ๊บไปรอนานแล้วนะครับ น้องกิ๊บ ถ้าพร้อมแล้วเชิญครับ จากพรรคก้า่วไกลครับ // ค่ะ ทางพรรคก้าวไกลนะคะ ได้นัดหมายประชาชนนะคะ มาร่วมทำกิจกรรมแล้วก็ร่วมกันฟังคำวินิจฉัยของศาลรัฐธรรมนูญนะคะ ในพรรคก้าวไกล แต่ตั้งแต่ช่วงเช้าที่ผ่านมานะคะ จะเห็นว่ามีสื่อมวลชลจากหลากหลายสำนัก รวมถึงประชาชนนะคะ เดินทางมาที่บริเวณที่ทำการพรรคแล้วตั้งแต่ช่วงเช้านะคะ ซึ่งบริเวณจุดรอบ ๆ ที่บริเวณทำการพรรคนะคะ เห็นว่าในขณะนี้บริเวณด้านหน้าจะเห็นว่ามีการติดตั้งป้ายไวนิลนะคะ ก้าวไกลไปต่อ ทราบมาว่ามีการติดตั้งตั้งแต่ช่วงเมื่อวานนี้แล้วค่ะ สำหรับจุดที่มีการจัดกรรมจริง ๆ นะคะ จะอยู่ที่บริเวณฝั่งตรงข้ามของที่ทำการพรรคก้าวไกลนะคะ ตอนนี้นะคะ ตั้งแต่บริเวณรั้วนะคะ มีการนำเสื้อ Collection ต่าง ๆ นะคะ ตั้งแต่พรรคอนาคตใหม่มาจนถึงพรรคก้าวไกลนะคะ มาประดับเรียงรายกันที่บริเวณรั้วนะคะ จากการสอบถามเจ้าหน้าที่ใครที่อยากได้นะคะ ก็สามารถมาขอได้ เพราะว่าในวันนี้นะคะ หลักจากฟังคำวินิจฉัยเสร็จสิ้นแล้วนะคะ ก็จะขายเสื้อคอลเลกชันใหม่ แต่ขออุบเอาไว้ก่อนนะคะ ไม่บอกว่าเป็นลายอะไรค่ะ ส่วนบริเวณที่จัดตั้งงานในวันนี้นะคะ ก้เตรียมเอาไว้แล้วตั้งแต่เมื่อวาน แต่ว่าจอ LED ที่ใช้สำหรับถ่ายทอดสดช่วงที่ฟังคำวินิจข่าวของพรรคนะคะ ยังไม่ได้นำไปจัดเตรียมไว้นะคะ เนื่องจากพื้นที่เมื่อวานนี้นะคะ มีฝนตกลงมา กังวลเรื่องความเสียหายของอุปกรณ์ค่ะ ซึ่งบรรยากาศตั้งแต่ช่วงเช้านะคะ ตั้งแต่บุคคลสำคัญนะคะ 8.40 น. คุณช่อ พรรณิการ์ วานิช นะคะ กรรมการบริหารของคณะก้าวหน้านะคะ ก็ได้เดินทางมาที่พรรคก้าวไกล ส่วนแกนนำคนอื่น ๆ นะคะ ยังไม่เห็นมีใครเข้ามาที่พรรคนะคะ ส่วนใหญ่ก็จะเป็นเจ้าหน้าที่สตาร์ฟ แต่งตัวชุดสีดำคล้องป้าย STAFF สีส้ม แล้วบางส่วนของพรรคเข้ามาประชุมหารือกัน แล้วก็จัดเตรียมสถานที่ค่ะ ส่วนการจราจรนะคะ ช่วงเช้าที่ผ่านมานี่ ก็พบว่าเจ้าหน้าที่ขอความร่วมมือให้ใช้เส้นทางซอยหัวหมาก 14 หรือซอยหัวหมาก 40 นะคะ แทนซอยหัวหมาก 12 ที่มีการจัดกิจกรรม โดยเจ้าหน้าที่ก็ได้ทำป้ายไวนิลติดไว้บริเวณปากซอยหัวหมาก 14 นอกจากนั้นนะคะ ส่วนของ Cafe SOBA ก็ได้จัดเตรียมเมนูเครื่องดื่มใหม่นะคะ ในวันนี้ โดยชื่อว่ายักไหล่แล้วไปต่อ บาริตต้าบอกว่าเป็นการผสมระหว่างชาและกาแฟบอกว่าพรรคก้าวไกลได้ไปต่อจริง ๆ ไม่ว่าจะเกิดอะไรขึ้นก็ตามสำหรับกิจกรรมในวันนี้นะคะ ก็จะเริ่มตั้งแต่เวลา 13.00 น. นะคะ ก็จะมีการบรรยายพิเศษ Exclusive นะคะ จากอาจารย์ปิยะบุตร แสงกนกกุล คณะก้าวหน้านะคะ ในหัวข้อศาลรัฐธรรมนูญกับการยุบพรรคการเมืองค่ะ จากนั้นนะคะ ก็จะมีกิจกรรมจากฝ่ายสมาชิกสัมพันธ์ของพรรคก้าวไกลต่าง ๆ ก่อนที่จะร่วมกันนะคะ ฟังคำวินิจฉัยคดีไปพร้อม ๆ กัน ในเวลา 15.00 น. หลังจากนั้นนะคะ พรรคก้าวไกล แถลงข่าวในช่วง 18.00 น. ค่ะ ซึ่งหลักจากการแถลงข่าวนะคะ ก็จะมีการจัดกิจกรรมร่วมกับประชาชนที่เดินทางมาร่วมกิจกรรมในวันนี้นะคะ ซึ่งคาดว่าจะยาวไปถึงเวลา 21.00 น. เลยล่ะค่ะ</w:t>
      </w:r>
    </w:p>
    <w:p>
      <w:pPr>
        <w:pStyle w:val="BodyText"/>
      </w:pPr>
      <w:r>
        <w:t xml:space="preserve">(คุณเสถียร) นี่เป็นอย่างไรครับ</w:t>
      </w:r>
    </w:p>
    <w:p>
      <w:pPr>
        <w:pStyle w:val="BodyText"/>
      </w:pPr>
      <w:r>
        <w:t xml:space="preserve">(คุณสุชาดา) บรรยากาศที่พรรคก้าวไกลนะคะ จริง ๆ ตอนนี้ก็เริ่มจะคึกคักมีสื่อหลายสำนักมีไปปักหลักทำข่าวอยู่นะคะ คงจะได้เห็นบรรยากาศที่คึกคักมากกว่านี้</w:t>
      </w:r>
    </w:p>
    <w:p>
      <w:pPr>
        <w:pStyle w:val="BodyText"/>
      </w:pPr>
      <w:r>
        <w:t xml:space="preserve">(คุณเสถียร) คือ มันก็มีประเด็นร้อน สืบเนื่องจากที่คุณพิธาแกไปพบกับทูตน่ะ</w:t>
      </w:r>
    </w:p>
    <w:p>
      <w:pPr>
        <w:pStyle w:val="BodyText"/>
      </w:pPr>
      <w:r>
        <w:t xml:space="preserve">(คุณเสถียร) ใช่ไหม 18 ประเทศ แล้วก็เกิดขึ้นก่อนช่วงที่จะมีการวินิจฉัยมันก็เลยมีการคึกโครมขึ้นมานะ มันเหมือนกับ ในความรู้สึกผมนะ มันเหมือนกับเป็นรูทีนแล้วนะ ยุบพรรคไปตั้งพรรคใหม่ ย้ายไป หรือแม้แต่พรรคก้าาไกล เขาก้เก็บตัวตึง ๆ เขาเก็บไว้นะ เขามีแค่คุณพิธา กับคุณชัยธวัชนะ ไม่ใส่เข้าไปในกรรมการบริหาร มันมีความเสี่ยงนะ</w:t>
      </w:r>
    </w:p>
    <w:p>
      <w:pPr>
        <w:pStyle w:val="BodyText"/>
      </w:pPr>
      <w:r>
        <w:t xml:space="preserve">(คุณเสถียร) คือ มันไม่ได้ตื่นเต้นเหมือนตอน 109 คน 111 ไทยรักไทยใช่ไหม มันเหมือนกันทุกฝ่ายก็วางหมากดักกันไว้ได้หมดแล้วใช่ไหม เขาก็เก็บล็อตสำคัญ ๆ ล็อต 3 ไว้ เตรียมพรรคสำรอง ตอนนี้คนกำลังพูดถึง คือ งูเห่า เห็นว่าราคาสูงถึง 30 ล้านเหรอ จากที่ผมฟังจากคุณสุนิสาบอกว่างูเห่าจะไม่เยอะนะ แทบจะไม่มี ถึงมีก็ก็จะน้อย ถ้ามีราคาก็จะสูง 300 กว่าแต้มน่ะ ไม่จำเป็นต้องมาถึง คือ มันไม่ได้มีมูลค่าเหมือนกับตอนที่ปริ่มน้ำ 1 ตัวก็มีความหมาย เพิ่มให้รัฐบสล 1 เสียง 2 เสียเขามี 30 กว่าเสียง เอ้ย 300 กว่าเสียง คือ เฟิร์นก็คุยกับท่านชัยธวัชนะ ท่านสุพิศาลเหมือนกัน ก็มองว่าต่อให้ สส. คิดจะเป็นงูเห่านี่ บางคนอาจจะต้อง… เขาเคยมีบทเรียนจากอนาคตใหม่แล้วว่าพอไปแล้วนี่อนาคตทางการเมืองคุณจบเลยนะ คือลงเลือกตั้งในนามพรรคไหนก็แพ้ เพราะว่าได้มาในนามกระแสพรรค แต่บางคนอาจจะคิดว่าเหลืออีก 3 ปีนะ มันไม่ใช่แค่เลือกตั้งนะ เปลี่ยนฝั่งปั๊บ รัฐบาล สมมตินะ รัฐมนตรีก็มีอำนาจ ผลงาน ใช้เงิน ใช้ทอง แล้วก็ค่อยไปสร้างปั่นราคา</w:t>
      </w:r>
    </w:p>
    <w:p>
      <w:pPr>
        <w:pStyle w:val="BodyText"/>
      </w:pPr>
      <w:r>
        <w:t xml:space="preserve">(คุณสุชาดา) แต่ก็ต้องประสบความสำเร็จนะ สส. คนนั้นน่ะ ต้องมั่นใจตัวเองมากเลยนะ</w:t>
      </w:r>
    </w:p>
    <w:p>
      <w:pPr>
        <w:pStyle w:val="BodyText"/>
      </w:pPr>
      <w:r>
        <w:t xml:space="preserve">(คุณพุทธิฉัตร) ต้องวัดใจ เรื่องงูเห่านี่ เรื่องจริงทั้งจากพรรคก้าวไกลเอง หรือทั้งจากคนที่มองจากภายนอกเอง ก่อนหน้านี้ ก็เป็นการพูดแบบคาดการณ์ว่ามันจะมีการเกิดขึ้น</w:t>
      </w:r>
    </w:p>
    <w:p>
      <w:pPr>
        <w:pStyle w:val="BodyText"/>
      </w:pPr>
      <w:r>
        <w:t xml:space="preserve">(คุณเสถียร) แต่มีคนบอกมีการรับการติดต่อจริงใช่ไหม</w:t>
      </w:r>
    </w:p>
    <w:p>
      <w:pPr>
        <w:pStyle w:val="BodyText"/>
      </w:pPr>
      <w:r>
        <w:t xml:space="preserve">(คุณพุทธิฉัตร) เขาได้รับการติดต่อ ตัวเองเลยใช่ไหม ตัวเองเลย คือ เมื่อวานนี่ เขามีประชุม สส. กันที่พรรค แกนนำก็ไปกันหลายคนเลย แล้วนักข่าวเขาก็รอถามเรื่องงูเห่า เพราะว่ากระแสข่ามมันออกมาหนาหูคือแหล่งข่าวก็บอกนักข่าวว่ามีการติดต่อนะ จนกระทั่งุคณจิรัฏฐ์ ทองสุวรรณ์ สส. ฉะเชิงเทราของพรรคก้าวไกล ออกมาเปิดเผยกับนักข่าวเมื่อวานว่าตัวเขานั่นล่ะ ได้รับการติดต่อ จากใครรู้ไหม เป็นผู้ช่วยรัฐมนตรี รัฐมนตรีในรัฐบาลปัจจุบัน คุณจิจิรัฏฐ์เลย</w:t>
      </w:r>
    </w:p>
    <w:p>
      <w:pPr>
        <w:pStyle w:val="BodyText"/>
      </w:pPr>
      <w:r>
        <w:t xml:space="preserve">(คุณพุทธิฉัตร) เดี๋ยวจะให้เงิน 20-30 ล้าน ไปทำพื้นที่ ไปทำงานต่อ</w:t>
      </w:r>
    </w:p>
    <w:p>
      <w:pPr>
        <w:pStyle w:val="BodyText"/>
      </w:pPr>
      <w:r>
        <w:t xml:space="preserve">(คุณสุชาดา) ค่ะ คนก็สงสัยว่ารัฐมนตรีไหน แล้วพรรคไหน ไปอยู่พรรคไหน อันนี้อยากรู้น่ะ พาดพิงกันหนักขนาดนี้ รัฐมนตรีคนไหน ฟังครับผม</w:t>
      </w:r>
    </w:p>
    <w:p>
      <w:pPr>
        <w:pStyle w:val="BodyText"/>
      </w:pPr>
      <w:r>
        <w:t xml:space="preserve">(คุณกิตติ์รัฐ) ก้คือเมื่อ 2 วันก่อน ก็มีคนติดต่อไปทางท้องถิ่นที่บ้านผมแล้วก็ยื่นข้อเสนอว่ารัฐมนตรีท่านหนึ่งจะตั้งพรรคใหม่ ก็อยากดึงตัวไปช่วยงานครับ แล้วก็บอกว่าอาจจะมีเงินให้ในเรื่องการทำพื้นที่อะไรอย่างนี้สัก 20-30 ล้าน แต่เพื่อนผมที่เป็นท้องถิ่นก็ปฏิเสธไปแล้ว เรื่องมีแค่นี้ครับ // คือ ดึงตัวหมายถึงดึงตัวพี่ไป // มีการยุบพรรคเกิดขึ้น จริง ๆ ก็อยากให้ทำหน้าที่ให้เต็มที่ครับ รัฐมนตรีที่ท่านรับผิดชอบอยู่นี่ ก็มีน้ำท่วมอีกมีปล่อยน้ำออกมาจากเขื่อนอีกมีอะไรเต็มไปหมดเลย ก็ให้ความสำคัญกับงาน ภาระหน้าที่ที่รับผิดชอบดีกว่า</w:t>
      </w:r>
    </w:p>
    <w:p>
      <w:pPr>
        <w:pStyle w:val="BodyText"/>
      </w:pPr>
      <w:r>
        <w:t xml:space="preserve">(คุณเสถียร) นี่ครับ ตัวเลขมันก็มา เริ่มีการเปิดเผยมาวันศุกร์ใช่ไหม วันก่อนจะยุบพรรคใช่ไหม ทีนี้มันก็ไปประจวบกับไอ้เรื่องก้าวไกลยุบมันมีอะไรอีกไหม คือ ผมจะไปเรื่องใหม่แล้ว</w:t>
      </w:r>
    </w:p>
    <w:p>
      <w:pPr>
        <w:pStyle w:val="BodyText"/>
      </w:pPr>
      <w:r>
        <w:t xml:space="preserve">(คุณพุทธิฉัตร) ประเด็นสำคัญคือตรงนี้แหละ แล้วมันโยงกับเรื่องที่พี่เสถียรจะไป ใหม่เปิดมาเมื่อวาน คือผมสงสัยว่าทำไมต้องเปิดเมื่อวานทำไมต้องมาเปิดก่อนก้าวไกลจะถูกยุบพรรคแล้วมันก็ไปบวกกับข่าวที่เราทราบดี ทางพลังประชารัฐ ก็มีแก๊งผู้กองกับบิ๊กป้อมน่ะ และอยู่ ๆ คุณนฤมล อาจารย์แหม่ม แกมาเปิดพรรค ชื่อว่าพรรคกล้าธรรม ใช่ไหม แล้วไปเป็นพรรคที่ไปเทคโอเวอร์มาจากเศรษฐกิจไทย ก็เป็นพรรคเดิมของผู้กอง ใช่ไหม แล้วคนที่ก่อตั้งพรรคกล้าทำนี่ ก็ล้วนแต่เป็นนักการเมืองท้องถิ่นของพะเยา ใช่ไหมเป็นฐานที่มั่นของผู้กองธรรมรัตน์ กับคุณนฤมล ก็เป็นรัฐมนตรีที่โดนไล่ออกคู่กันในยุคพลเอก ประยุทธ์ จำได้ไหม แกอยู่กับบิ๊กป้อม คุณนฤมล แกก็ฉีกไปเป็นการค้าไทย แต่ 2 คนนี้ในทางหลังบ้านก็รู้ดีว่ายัง Co งานกัน</w:t>
      </w:r>
    </w:p>
    <w:p>
      <w:pPr>
        <w:pStyle w:val="BodyText"/>
      </w:pPr>
      <w:r>
        <w:t xml:space="preserve">(คุณสุชาดา) คือ อาจารย์แหม่ม แกไม่ได้สังกัดพรรคการเมืองแต่ก็ยังทำงานอยู่เบื้องหลัง เพราะว่าแกมีความเชี่ยวชาญด้านเศรษฐกิจ ก็ยังอยู่กับผู้กอง แล้วอยู่ ๆ ก็มาเปิดพรรคกล้าธรรม ซึ่งคนรอบ ๆ นี่นะ ก็ล้วนแต่เป็นนักการเมืองท้องถิ่นพะเยา แต่ไม่มีภาพผู้กองหรอก แล้วเวลาท่านให้สัมภาษณ์ ท่านก็บอกไม่เกี่ยวกับผู้กอง แต่เป็นพรรคเก่าของผู้กอง คนรอบข้างของผู้กองมาอยู่ในพรรคนี้ คนก็เลยคิดว่าพรรคนี้ ที่คุณธรรมนัสเตรียมไว้เผื่อว่ามีอะไรเกิดขึ้น เกิดำแตกหักกับบิ๊กป้อม แล้วก็อพยพมาอยู่ที่นี่หรือเปล่า อันที่ 1 อันที่ 2 คือ มาเปิดรอก่อนจะยุบพรรคก้าวไกล เพื่ออะไร ก็นี่ไงก็วันนี้ศาลตัดสินยุบพรรคขึ้นมา ถ้ามีงูเห่าจริง ๆ ไหม มาไหมพรรคนี้</w:t>
      </w:r>
    </w:p>
    <w:p>
      <w:pPr>
        <w:pStyle w:val="BodyText"/>
      </w:pPr>
      <w:r>
        <w:t xml:space="preserve">(คุณเสถียร) แล้วอันนี้ผมเดานะ ไปอยู่กับบิ๊กป้อมเหรอ ไม่สบายใจน่ะ ข้ามขั้วเลยนะ ไม่เอาลุงนะ</w:t>
      </w:r>
    </w:p>
    <w:p>
      <w:pPr>
        <w:pStyle w:val="BodyText"/>
      </w:pPr>
      <w:r>
        <w:t xml:space="preserve">(คุณสุชาดา) มีลุงไม่มีเรานะ</w:t>
      </w:r>
    </w:p>
    <w:p>
      <w:pPr>
        <w:pStyle w:val="BodyText"/>
      </w:pPr>
      <w:r>
        <w:t xml:space="preserve">(คุณเสถียร) อันนี้ลองจินตนาการนะ เวลาเขาดีลกันน่ะ ถ้าจะย้ายข้ามมาเลยนี้ มันก็อธิบายสังคมลำบากนะ แล้วมันก็เท่ากับฆ่าตัวตายเลยน่ะ คือ ย้ายปั๊บก็ประหารชีวิตตัวเองเลย ใก่ลุงป้อมใส่เสื้อจากก้าวไกลนี่ มันก็คงกระอักกระอ่วน อย่ากระนั้นเลย ไปอยู่พรรคนี้แหละ อันนี้พยายามต่อจิ๊กซอให้เห็นนะ ภาพความเชิ่มโยงในขั้วฝั่งอนุรักษ์นิยม มันก็ชัดนะ ต่อให้แยกมาเป็นพรรคใหม่ก็ตาม ก็เพื่อความสบายใจ เพื่อความสบายใจ</w:t>
      </w:r>
    </w:p>
    <w:p>
      <w:pPr>
        <w:pStyle w:val="BodyText"/>
      </w:pPr>
      <w:r>
        <w:t xml:space="preserve">(คุณสุชาดา) คือยังดีกว่าไปอยู่ใต้ลุง อย่างนั้นเหรอ</w:t>
      </w:r>
    </w:p>
    <w:p>
      <w:pPr>
        <w:pStyle w:val="BodyText"/>
      </w:pPr>
      <w:r>
        <w:t xml:space="preserve">(คุณเสถียร) อันนี้การวิเคราะห์นะ ไม่ได้มีอะไรนะครับ</w:t>
      </w:r>
    </w:p>
    <w:p>
      <w:pPr>
        <w:pStyle w:val="BodyText"/>
      </w:pPr>
      <w:r>
        <w:t xml:space="preserve">(คุณพุทธิฉัตร) เมื่อวานนักข่าวเขาถามนี่ อาจารย์แหม่มดูนะคะ เกี่ยวอะไรกับการไปจัดตั้งพรรคใหม่ของพลังประชารัฐ แล้วก็รองรับงูเห่าหรือเปล่า ลองไปฟังค่ะ</w:t>
      </w:r>
    </w:p>
    <w:p>
      <w:pPr>
        <w:pStyle w:val="BodyText"/>
      </w:pPr>
      <w:r>
        <w:t xml:space="preserve">(คุณนฤมล) ไม่ได้คุยค่ะ แต่ว่าท่านก็คงมีการสื่อสารกับบางท่านนะคะ ไม่ใช่พรรคสำรองนะคะ เพราะทางคณะแล้วก็สมาชิกพรรคนี่ ก็มีครบตามกระบวนการของกฎหมายที่จะต้องมีสำหรับพรรคการเมืองนะคะ สาขาพรรคก็มีครบหมด ตัวแทนจังหวัดก็มี แล้วสมาชิกพรรคก็ยังมีการสมัครเข้ามาอย่างต่อเนื่องนะคะ</w:t>
      </w:r>
    </w:p>
    <w:p>
      <w:pPr>
        <w:pStyle w:val="BodyText"/>
      </w:pPr>
      <w:r>
        <w:t xml:space="preserve">(คุณพุทธิฉัตร) อันนี้คือปฏิเสธความเชื่อมโยงกับร้อยเอก ธรรมนัส ว่าไม่ได้เกี่ยวข้องกัน พรรคพลังประชารัฐนั่นแหละ แต่ทำไม ทำไมมาเปิดพรรคช่วงนี้ทั้งพรรคแล้วก็หัวหน้าพรรค รอรับงูเห่าหรือเปล่าอาจารย์แหม่มไม่ได้ความเห็นเรื่องนี้นะคะ บอกว่าก็จังหวะมันพอดีกัน ไม่ได้มีอะไรมาก</w:t>
      </w:r>
    </w:p>
    <w:p>
      <w:pPr>
        <w:pStyle w:val="BodyText"/>
      </w:pPr>
      <w:r>
        <w:t xml:space="preserve">(คุณสุชาดา) เป้นเรื่องบังเอิญ เพราะหัวหน้าพรรคลาออกพอดีไง ก็อาจจะไปคุยกับทางผู้บริหารพรรคเรียบร้อย พอดี ก็เลยมานั่งเป็นหัวหน้าพรรค</w:t>
      </w:r>
    </w:p>
    <w:p>
      <w:pPr>
        <w:pStyle w:val="BodyText"/>
      </w:pPr>
      <w:r>
        <w:t xml:space="preserve">(คุณเสถียร) พอดี๊ พอดี มาพร้อม…</w:t>
      </w:r>
    </w:p>
    <w:p>
      <w:pPr>
        <w:pStyle w:val="BodyText"/>
      </w:pPr>
      <w:r>
        <w:t xml:space="preserve">(คุณเสถียร) ในโลกการเมืองมันมีการบังเอิญไหม</w:t>
      </w:r>
    </w:p>
    <w:p>
      <w:pPr>
        <w:pStyle w:val="BodyText"/>
      </w:pPr>
      <w:r>
        <w:t xml:space="preserve">(คุณสุชาดา) พี่เสถียร ถามอย่างนี้จะให้ตอบอย่างไร ไม่มีใครรู้หรอกครับ ความจริงน่ะ เรามีหน้าที่ปะติด ปะต่อข่าวสารต่าง ๆ ใช่ไหม ให้ท่านผู้ชมได้เห็นภาพรวมว่าเวลาวิเคราะห์นี่มันก็จะมาประกอบกันใช่ไหม เพราเราติดตามข่าวทุกวัน มันก็เหมือนข้อมูลที่สะสมมาเรื่อย ๆ สะสมมาเรื่อย ๆ คาดการณ์อนาคน ใช่ไหม เหมือนเราเห็นฟ้าครึ้ม ๆ อย่างนี้ เราก็จะมองออกมา อ๋อ อีกไม่นานฝนก็จะตกใช่ไหม ไอ้การตั้งพรรคแบบนี้ คุณนฤมล พรรคเก่าคุณธรรมนัส ก่อนวันยุบพรรคก้าวไกล เดี๋ยวมันจะมีภาพอะไร อันนี้ก็ต้องเชิญท่านผู้ชมไปกับเราไง ใช่ไหม ว่า เอ๊ะ เดี๋ยวคอยดูนะ มันก็จะมีภาพประมาณนี้ 1 2 3 ซึ่งภาพนั้นจะเกิดขึ้นหลังจากวันนี้นะ 7 สิงหาคมนี่แหละไม่ได้นาน เดี๋ยวอยากจะให้ฟังฝั่งผู้กองด้วยนะ ว่าผู้กองเขาว่าอย่างไรนะ พอถามอาจารย์แหม่มก็ต้องถามผู้กองด้วย คือที่ผู้กองเขาถูกเชื่อมโยง ดูชื่อพรรคสิที่หน้าจอ พรรคกล้าธรรม คือ ทำไมน่ะ ธรรมะ ธรมมะ มันไม่ใช่ทำแบบ มีความล้า กล้านี่คือมีความกล้าในการทำ มันต้อง ท ทหาร แล้วก็สระอำ ตามที่เราเรียนมานะ ลงมือทำ ลงมือทำ กล้าธรรม คือ กล้าบนพื้นฐานของธรรมะ ธรรมโม</w:t>
      </w:r>
    </w:p>
    <w:p>
      <w:pPr>
        <w:pStyle w:val="BodyText"/>
      </w:pPr>
      <w:r>
        <w:t xml:space="preserve">(คุณเสถียร) ลงมือปฏิบัติธรรม</w:t>
      </w:r>
    </w:p>
    <w:p>
      <w:pPr>
        <w:pStyle w:val="BodyText"/>
      </w:pPr>
      <w:r>
        <w:t xml:space="preserve">(คุณสุชาดา) เวลาเขาตั้งชื่อ ก็ต้องมีความ Create ผสมให้มันมีมีความหมายดี ๆ หน่อยสิ เมื่อวานผมเห็นสำนักงานข่าวออนไลน์บางสำนักนะ พาดหัวนะ แล้วก็วงเล็บ นัส ใช้วงเล็บ ใช่ ใช้วงเล็บ ส่งให้เพื่อนกันดู เพื่อนสื่อข่าวกันดู เอาอย่างนี้เลยเหรอนะครับ ไม่ได้ ไม่ได้ ไม่ได้ ผู้กองธรรมนัสไง คือ ถูกเชื่อมโยงแบบนี้ ทั้งเวลา ทั้งฐานที่มันมาจากพรรคเศรษฐกิจไทย ทั้งบุคคล ที่เป็นอาจารย์แหม่ม ทั้งชื่อพรรคนะครับ คนก็ไปถามผู้กองธรรมนัสว่าอยู่เบื้องหลังอาจารย์แหม่มเปล่า คิดว่าคุณธรรมนัสจะยอมรับไหม ลองฟังดู เดี๋ยวลองฟังดู ข้อหนึ่ง นักข่าวถามไงว่าที่มันมีกระแสข่าวว่าจะปรับ ครม. แล้วจะเด็ดปีกบิ๊กป้อมออกจากรัฐบาล อันนี้เท่ากับว่าปีกผู้กองยังอยู่กับเพื่อไทย ปีกบิ๊กป้อมออกจากรัฐบาล</w:t>
      </w:r>
    </w:p>
    <w:p>
      <w:pPr>
        <w:pStyle w:val="BodyText"/>
      </w:pPr>
      <w:r>
        <w:t xml:space="preserve">(คุณเสถียร) เดี๋ยว ๆ ปีกบิ๊กป้อมยังอยู่ 1 พรรค 2 ฝ่ายไม่ได้นะ 1 พรรคจะมีทั้ง 2 ฝ่ายไม่ได้นะคุณจะบ้าเหรอ</w:t>
      </w:r>
    </w:p>
    <w:p>
      <w:pPr>
        <w:pStyle w:val="BodyText"/>
      </w:pPr>
      <w:r>
        <w:t xml:space="preserve">(คุณพุทธิฉัตร) ทีนี้ ถ้ากรณีนี้ขึ้นจริงนี่จะทำอย่างไรล่ะ จะขับไหม จะของร้อยเอกธรรมนัสไหม อยู่ในพรรคธรรมนัส ขับเขาไปไหน จะเขาให้เขาเข้ารัฐบาลแล้วไปเป็นฝ่ายค้านจะขับเข้าพรรคนี้ไหม พรรคกล้าธรรมนี่</w:t>
      </w:r>
    </w:p>
    <w:p>
      <w:pPr>
        <w:pStyle w:val="BodyText"/>
      </w:pPr>
      <w:r>
        <w:t xml:space="preserve">(คุณเสถียร) ก็เข้าทางเลยสิ เขามีพรรครออยู่แล้ว</w:t>
      </w:r>
    </w:p>
    <w:p>
      <w:pPr>
        <w:pStyle w:val="BodyText"/>
      </w:pPr>
      <w:r>
        <w:t xml:space="preserve">(คุณพุทธิฉัตร) ไม่มีใครรู้หรอกอนาคต เขาก็ไปถามไง ผู้กองธรรมนัสบอกว่าอย่าไปถามถึงอนาคตเลย ทำวันนี้ให้ดีที่สุด ไม่ได้ปฏิเสธนะครับ ไม่ได้ตอบว่าใช่ แล้วก็ไม่ได้ปฏิเสธ เพียงแต่อย่าไปคิดถึงอนาคตมาก พูดถึงวันต่อวัน เรื่องนี้ว่านี่พรรคกล้าธรรมนี่ ไว้รองรับกลุ่มของร้อยเอกธรรมนัสไหม ไม่ได้เกี่ยวกับผม ผมอยู่กับลุงป้อม มีความสุขดี พรรคอะไรไม่รู้ ไม่เคยคุย</w:t>
      </w:r>
    </w:p>
    <w:p>
      <w:pPr>
        <w:pStyle w:val="BodyText"/>
      </w:pPr>
      <w:r>
        <w:t xml:space="preserve">(คุณพุทธิฉัตร) พูดให้ชัดได้ไหม พูดให้ชัด ๆ แบบนี้เลย ถ้าผมปฏิเสธ ต้องลองฟัง</w:t>
      </w:r>
    </w:p>
    <w:p>
      <w:pPr>
        <w:pStyle w:val="BodyText"/>
      </w:pPr>
      <w:r>
        <w:t xml:space="preserve">(คุณพุทธิฉัตร) ลองฟังดู ลองฟังดูก่อน</w:t>
      </w:r>
    </w:p>
    <w:p>
      <w:pPr>
        <w:pStyle w:val="BodyText"/>
      </w:pPr>
      <w:r>
        <w:t xml:space="preserve">(ร้อยเอก ธรรมนัส) ไม่เกี่ยว เราอยู่พลังประชารัฐ อย่าไปพูดถึงเรื่องอนาคตเลย เราทำวันนี้ให้ดีที่สุด</w:t>
      </w:r>
    </w:p>
    <w:p>
      <w:pPr>
        <w:pStyle w:val="BodyText"/>
      </w:pPr>
      <w:r>
        <w:t xml:space="preserve">(ร้อยเอกธรรมนัส) ไม่ทราบ ไม่ใช่แน่นอน 100 เปอร์เซ็นต์ ไม่ทราบแต่ไม่ใช่สาขาของพลังประชารัฐแน่นอน</w:t>
      </w:r>
    </w:p>
    <w:p>
      <w:pPr>
        <w:pStyle w:val="BodyText"/>
      </w:pPr>
      <w:r>
        <w:t xml:space="preserve">(คุณสุชาดา) นี่ คือ จะไม่ทำให้หัวหน้าพรรคพลังประชารัฐกังวลใจในเรื่องนี้ใช่ไหมคะ ท่านตอบว่า</w:t>
      </w:r>
    </w:p>
    <w:p>
      <w:pPr>
        <w:pStyle w:val="BodyText"/>
      </w:pPr>
      <w:r>
        <w:t xml:space="preserve">(คุณเสถียร) ไม่ทราบ</w:t>
      </w:r>
    </w:p>
    <w:p>
      <w:pPr>
        <w:pStyle w:val="BodyText"/>
      </w:pPr>
      <w:r>
        <w:t xml:space="preserve">(คุณสุชาดา) ไม่ทรราบมีคนมองว่าอาจจะพรรคสาขาเพื่อรองรับก้าวไกล ไม่ใช่แน่นอน 100 เปอร์เซ็นต์ จากพรรคก้าวไกลอาจจะย้ายมา ไม่ใช่สาขาของพลังประชารัฐแน่นอน นี่</w:t>
      </w:r>
    </w:p>
    <w:p>
      <w:pPr>
        <w:pStyle w:val="BodyText"/>
      </w:pPr>
      <w:r>
        <w:t xml:space="preserve">(คุณเสถียร) ถามว่าไม่ใช่สาขาพลังปรารัฐใช่ไหม ไม่ใช่แน่นอน ตอบว่าอะไร ไม่ทราบ ไม่ทราบ ใช่ไหม นี่ แล้วจะไปทำให้ลุงป้อมไม่สบายใจไหม ไม่ทราบ</w:t>
      </w:r>
    </w:p>
    <w:p>
      <w:pPr>
        <w:pStyle w:val="BodyText"/>
      </w:pPr>
      <w:r>
        <w:t xml:space="preserve">(คุณเสถียร) นี่คำตอบคุณธรรมนัสนี่มันน่าสนใจนะ คืออันไหนไมใ่ใช่ก็บอกไม่ใช่นะ แต่อันไหนไม่ทราบ อันไหนไม่ทราบเราก็ไม่รู้อันไหนไม่ใช่ ก็ไม่ทราบไง ไม่ คือ ถ้าเอาประเด็น เอาเรื่องก้าวไกลไว้ก่อน เอาเฉพาะประเด็นพลังประชารัฐนี่ คือท่านยืนยันว่าไม่เกี่ยวกับพรรคนี้ไม่เกี่ยว เพราะว่าเราอยู่พลังประชารัฐ และนักข่าวถามว่าในอนาคตมันเกิดอะไรขึ้น ตัวท่านจะย้ายไปอยู่พรรคนี้หรือเปล่า ท่านก็ตอบว่าอย่าพูดถึงอนาคตกันเลย ทำวันนี้ให่ดีที่สุด จะไม่ทำให้หัวหน้าพรรคพลังประชารัฐกังวลใจเรื่องนี้ไหม ไม่ทราบ นี่แหละ ดูแค่นี้เลย ไฮไลท์อยู่แค่นี้เลย คืออะไร</w:t>
      </w:r>
    </w:p>
    <w:p>
      <w:pPr>
        <w:pStyle w:val="BodyText"/>
      </w:pPr>
      <w:r>
        <w:t xml:space="preserve">(คุณพุทธิฉัตร) ไม่ทำ รับรอง รับประกันว่าไม่ทำให้บิ๊กป้อมไม่สบายใจแน่นอน ไม่ทราบ</w:t>
      </w:r>
    </w:p>
    <w:p>
      <w:pPr>
        <w:pStyle w:val="BodyText"/>
      </w:pPr>
      <w:r>
        <w:t xml:space="preserve">(คุณสุชาดา) คือถ้าตอบ ถ้าตอบแบบชัด ๆ นี่ ก็ต้องบอกว่า โอ๊ย ท่านคงไม่กังวลหรอก เพราะว่าเราก็อยู่กับพลังประชารัฐอยู่แล้ว ไม่ได้ไปไหน นึกออกไหมคะ</w:t>
      </w:r>
    </w:p>
    <w:p>
      <w:pPr>
        <w:pStyle w:val="BodyText"/>
      </w:pPr>
      <w:r>
        <w:t xml:space="preserve">(คุณพุทธิฉัตร) ผมทำงานกับท่านตลอด ตอนท่านไปเชียร์โอลิมปกอยู่ผมก็ปฏิบัติได้ไหม ไม่ทราบ คือ ถ้าตอบไม่ทราบนี่โหดร้ายเหมือนกันนะ คุณเป็นลุงป้อมคุณจะคิดอย่างไร</w:t>
      </w:r>
    </w:p>
    <w:p>
      <w:pPr>
        <w:pStyle w:val="BodyText"/>
      </w:pPr>
      <w:r>
        <w:t xml:space="preserve">(คุณสุชาดา) ถ้าเป็นลุงป้อมฟังอยู่หัวหน้าพรรคจะกังวลไหม ไม่ทราบ ไปตั้งพรรคใหม่ ก่อนยุบก้าวไกล แล้วนักข่าวไปถามว่าให้พวกมันเปิดพรรคใหม่นี่มันบอกไม่ทราบ</w:t>
      </w:r>
    </w:p>
    <w:p>
      <w:pPr>
        <w:pStyle w:val="BodyText"/>
      </w:pPr>
      <w:r>
        <w:t xml:space="preserve">(คุณเสถียร) ดีไม่ตอบว่าช่างมึง ก็อย่างมึง ไม่ทราบนี่ก็ยัง เบาแล้วนะ ไม่ทราบ</w:t>
      </w:r>
    </w:p>
    <w:p>
      <w:pPr>
        <w:pStyle w:val="BodyText"/>
      </w:pPr>
      <w:r>
        <w:t xml:space="preserve">(คุณสุชาดา) นี่เบาแล้วเหรอ ไม่ทราบน่ะ</w:t>
      </w:r>
    </w:p>
    <w:p>
      <w:pPr>
        <w:pStyle w:val="BodyText"/>
      </w:pPr>
      <w:r>
        <w:t xml:space="preserve">(คุณสุชาดา) เฟิร์นว่าแรงเหมือนกันนะ</w:t>
      </w:r>
    </w:p>
    <w:p>
      <w:pPr>
        <w:pStyle w:val="BodyText"/>
      </w:pPr>
      <w:r>
        <w:t xml:space="preserve">(คุณเสถียร) บอกไม่รู้น่ะ แล้วแต่เขา เขาจะกังวลไม่กังวลก็แล้วแต่ ตีความได้หลายความรู้สึกว่าเหมือนไม่ได้แคร์หรือเปล่า ว่าท่านจะรู้สึกอย่างไร แล้วพรรคใหม่มันก็เลยยิ่ง… ไอ้พรรคใหม่นี่ยิ่งตอกย้ำเข้าไปอีก มันมีความ 2 ก๊ก ในพรรค มันก็มีมานานแล้วล่ะ ไอ้เรืองคุณสามารถก็ยิ่งจี้เข้าไปใช่ไหม</w:t>
      </w:r>
    </w:p>
    <w:p>
      <w:pPr>
        <w:pStyle w:val="BodyText"/>
      </w:pPr>
      <w:r>
        <w:t xml:space="preserve">(คุณเสถียร) เหมือนไม่เร่งปฏิกิริยา พอคุณสามารถบอกผมข้างลุงป้อม ใครข้างลุงป้อมบ้างยกมือ ไม่ทราบ มันเฮ ไปทางนั้นหมด ผมก็เลยบอกไม่ทราบคุณสามารถเหมือนมาเร่งปุ๊บไปปั๊บ ทางนี้ตั้งพรรคเลย ตั้งพรรคใหม่เลย ทำให้ลุงป้อมกังวลไหม ไม่ทราบ นี่ มันจะเป็นอย่างไรล่ะ พลังประชารัฐ มุกว่า 1 พรรคจะมีทั้งฝ่าย… ครึ่งหนึ่งเป็นฝ่ายค้าน ครึ่งหนึ่งเป็นฝ่ายรัฐบาลนี่</w:t>
      </w:r>
    </w:p>
    <w:p>
      <w:pPr>
        <w:pStyle w:val="BodyText"/>
      </w:pPr>
      <w:r>
        <w:t xml:space="preserve">(คุณพุทธิฉัตร) คำถามคือมันอยู่กันอย่างไร มันจะอยู่กันอย่างไร</w:t>
      </w:r>
    </w:p>
    <w:p>
      <w:pPr>
        <w:pStyle w:val="BodyText"/>
      </w:pPr>
      <w:r>
        <w:t xml:space="preserve">(คุณเสถียร) วันนี้เราจะอภิปราบ ฟักฟอกรัฐบาลนะ ไอ้นี่เป็นรัฐบาล ไอ้นี่เป็นฝ่ายค้าน ไอ้นี่เป็นรัฐบาล คือ มันทำงานไม่ได้ครับ ฉะนั้น ลองดูดี ๆ พลังประชารัฐนี่ สุดท้ายอาจจะต้อง… คือต้องมีใครต้องไปน่ะ ที่สุดแล้วนะ ถ้ามันเกิดตึงมาก ๆ น่ะ ลุงกลับมาหรือยัง ยังสิ</w:t>
      </w:r>
    </w:p>
    <w:p>
      <w:pPr>
        <w:pStyle w:val="BodyText"/>
      </w:pPr>
      <w:r>
        <w:t xml:space="preserve">(คุณสุชาดา) อยู่ปารีสเปล่า น่าจะกำลังจะกลับแล้วล่ะค่ะ เดี๋ยวรอดู เพราะตัวแปรสำคัญ คือ คดียุบพรรคก้าวไกลนี่ล่ะ อาจจะต้องมีใครสักคนต้องไป หรือใครต้องอยู่สักข้างหนึ่งนะ คือ จะดำรงอยู่</w:t>
      </w:r>
    </w:p>
    <w:p>
      <w:pPr>
        <w:pStyle w:val="BodyText"/>
      </w:pPr>
      <w:r>
        <w:t xml:space="preserve">(คุณพุทธิฉัตร) นี่ฟันธงแล้วเหรอ คุณดูสภาพจะอยู๋กันอย่างไร ติดตามดู</w:t>
      </w:r>
    </w:p>
    <w:p>
      <w:pPr>
        <w:pStyle w:val="BodyText"/>
      </w:pPr>
      <w:r>
        <w:t xml:space="preserve">(คุณสุชาดา) ค่ะ เราต้องพักแล้ว</w:t>
      </w:r>
    </w:p>
    <w:p>
      <w:pPr>
        <w:pStyle w:val="BodyText"/>
      </w:pPr>
      <w:r>
        <w:t xml:space="preserve">(คุณเสถียร) เราต้องพักนานแล้วใช่ไหม จริง ๆ ช่วงหน้ายังมีรัฐบาลนะ คุณเศรษฐา นะ ที่ไปเจอกับบิ๊ก… พลเอก ประยุทธ์ อย่าลืมนะเรื่องนี้</w:t>
      </w:r>
    </w:p>
    <w:p>
      <w:pPr>
        <w:pStyle w:val="BodyText"/>
      </w:pPr>
      <w:r>
        <w:t xml:space="preserve">(คุณเสถียร) PPTV ถ่ายช็อตเมื่อวาน แชร์ลั่นโซเชียล เดี๋ยวมาดูกัน</w:t>
      </w:r>
    </w:p>
    <w:p>
      <w:pPr>
        <w:pStyle w:val="BodyText"/>
      </w:pPr>
      <w:r>
        <w:t xml:space="preserve">(คุณเสถียร) ภาพรวมเป็นอย่างไรช่วงหน้า</w:t>
      </w:r>
    </w:p>
    <w:p>
      <w:pPr>
        <w:pStyle w:val="BodyText"/>
      </w:pPr>
      <w:r>
        <w:t xml:space="preserve">(คุณสุชาดา) นี่ ไอ้ภาพนี้มันซ้อนนี่หว่า</w:t>
      </w:r>
    </w:p>
    <w:p>
      <w:pPr>
        <w:pStyle w:val="BodyText"/>
      </w:pPr>
      <w:r>
        <w:t xml:space="preserve">(คุณสุชาดา) เป็น 2 ภาพซ้อนกัน</w:t>
      </w:r>
    </w:p>
    <w:p>
      <w:pPr>
        <w:pStyle w:val="BodyText"/>
      </w:pPr>
      <w:r>
        <w:t xml:space="preserve">(คุณเสถียร) ถ้าเป็นภาพเดี่ยวจะไม่สวยเหรอ ภาพอุ๊งอิ๊งไหว้ ภาพนี้ขยายภาพนี้เต็มเลยได้ไหม เออ ได้ไหม ลองดูเฉย ๆ ลองดูเฉย ๆ คนรัฐประหารกับคนให้กลับบ้านเป็นคนเดียวกัน</w:t>
      </w:r>
    </w:p>
    <w:p>
      <w:pPr>
        <w:pStyle w:val="BodyText"/>
      </w:pPr>
      <w:r>
        <w:t xml:space="preserve">(คุณพุทธิฉัตร) คุยเรื่องน้องบีกันหน่อยดีกว่า ได้ดูไหม ดูไฮไลต์น่ะ สู้ไม่ไหว เขาวางแผนมาดีนะ ต่อยยก 1 ยก 2 นี่ คุมเชิง ให้สัมภาษณ์นักข่าว ที่เป็นคลิป จังหวะนาทีนั้นน่ะ แล้วลงออนไลน์</w:t>
      </w:r>
    </w:p>
    <w:p>
      <w:pPr>
        <w:pStyle w:val="BodyText"/>
      </w:pPr>
      <w:r>
        <w:t xml:space="preserve">(คุณเสถียร) ชิงซีนแม่งไปเลย เพราะแม่งเหนือเลย นะ บอกสัมภาษณ์สั้น ๆ เป็นคลิปก็ได้ คนเขาอยากรู้นะ ใช่ไหม ว่าเวลาคุณเจอตัวละครทางการเมืองสำคัญ ๆ ทางการเมืองกองอยู่ตรงหน้าความรู้สึกมึงเป็นอย่างไรนะ ไม่ น้องกดได้อย่างไร ทำจังหวะนั้นได้อย่างไรอะไรอย่างนี้ เราอยากรู้น่ะ</w:t>
      </w:r>
    </w:p>
    <w:p>
      <w:pPr>
        <w:pStyle w:val="BodyText"/>
      </w:pPr>
      <w:r>
        <w:t xml:space="preserve">(คุณเสถียร) ใช่ จะต้องเอาตรงไหนนะ เขาบอกกดรัว ๆ ไปละ ไม่แต่ทุกคนก็รวมหมด แต่ถ้ารวมหมดแล้วมันได้โฟกัสทั้งหมด เพราะว่าบางช่องก็หลังเบลอ คุณทักษิณเบลอ อิ๊งชัด คุรจะเก็บใคร จะโฟกัสตรงไหน จะปล่อยตรงไหน ใช่ไหม ยากนะ ถ่ายภาพข่าวนี่ มันมีเรียนนะ ถ้าใครเรียนนิเทศมา เรื่องหลักการถ่ายภาพข่าวน่ะ</w:t>
      </w:r>
    </w:p>
    <w:p>
      <w:pPr>
        <w:pStyle w:val="BodyText"/>
      </w:pPr>
      <w:r>
        <w:t xml:space="preserve">(คุณพุทธิฉัตร) มีวิชาเลย</w:t>
      </w:r>
    </w:p>
    <w:p>
      <w:pPr>
        <w:pStyle w:val="BodyText"/>
      </w:pPr>
      <w:r>
        <w:t xml:space="preserve">(คุณสุชาดา) คสรจ้างเพื่อนทำ</w:t>
      </w:r>
    </w:p>
    <w:p>
      <w:pPr>
        <w:pStyle w:val="BodyText"/>
      </w:pPr>
      <w:r>
        <w:t xml:space="preserve">(คุณพุทธิฉัตร) พุดตรงนี้เลยเหรอ อาจารย์มาได้ยินนะเฟิร์น เขาให้เกรดมานะ แล้วแบบอะไรของมึง แล้วหน้าชัดหลังเบลอ แล้วภาพแบบไม่ได้ แล้วเราไม่อยู่เป็นอย่างไร ถ่ายเองเสียไปไม่รู้กี่ม้วน สุดท้ายคือไม่ไหวแล้ว</w:t>
      </w:r>
    </w:p>
    <w:p>
      <w:pPr>
        <w:pStyle w:val="BodyText"/>
      </w:pPr>
      <w:r>
        <w:t xml:space="preserve">(คุณพุทธิฉัตร) จ้างเพื่อนเลย อย่านะ ไปเป็น สว. ไม่ได้นะ มันต้องปรับ Shutter Speed ออกไปนี่คนเขาบอกจ้างเพื่อนทำงานจบมานี่</w:t>
      </w:r>
    </w:p>
    <w:p>
      <w:pPr>
        <w:pStyle w:val="BodyText"/>
      </w:pPr>
      <w:r>
        <w:t xml:space="preserve">(คุณสุชาดา) อนาคตไม่อยากจะเป็นอะไรอย่างนั้นอยู่แล้วค่ะ แต่ตอนนี้ทำทฤษฎี ข้อสอบน่ะ คะแนนเต็มหมดเลยนะ เป๊ะ คะแนนเต็ม แต่ปฏิบัติอีกเรื่องหนึ่ง พี่ไม่ได้จับกล้องมา 10 กว่าปี ลูกไปเตะบอลไปเอากล้องมาถ่ายใหม่ ก็ยังต้องทำจังหวะนะ ใช่ ๆ</w:t>
      </w:r>
    </w:p>
    <w:p>
      <w:pPr>
        <w:pStyle w:val="BodyText"/>
      </w:pPr>
      <w:r>
        <w:t xml:space="preserve">(คุณพุทธิฉัตร) ต้องทำจังหวะพอสมควร</w:t>
      </w:r>
    </w:p>
    <w:p>
      <w:pPr>
        <w:pStyle w:val="BodyText"/>
      </w:pPr>
      <w:r>
        <w:t xml:space="preserve">(คุณสุชาดา) คือ ตอนนี้กล้องฟิล์มมันกกลับตอนนี้ มันแบบเทรนด์แบบ 90 น่ะ ต้องเข้าไปในห้องปิดห้องไฟ ห้องปิดไฟ ไปล้างฟิล์มอะไรอย่างนี้ เป็นวิชาที่แบบไม่ชอบเลยน่ะ แต่พอถ่ายภาพข่าวนี่มันยากเลยนะ คือ ต้องคิดประเด็นไปด้วยไม่ใช่แบบสักแต่ถ่าย ที่เราถ่ายรูปเล่นน่ะ</w:t>
      </w:r>
    </w:p>
    <w:p>
      <w:pPr>
        <w:pStyle w:val="BodyText"/>
      </w:pPr>
      <w:r>
        <w:t xml:space="preserve">(คุณเสถียร) มันสุดจริง ๆ นะภาพนี้นะ เดี๋ยวทีมงานลองขยายภาพหลักนะ ขยายภาพไม่ซ้อนนะ เอาแต่ละภาพนิ่งขึ้นมาเลยไหม ใช่ไหม</w:t>
      </w:r>
    </w:p>
    <w:p>
      <w:pPr>
        <w:pStyle w:val="BodyText"/>
      </w:pPr>
      <w:r>
        <w:t xml:space="preserve">(คุณพุทธิฉัตร) ใช่ ๆ ๆ มันเป็น 2 ภาพ ซ้อนกัน แล้วภาพนิ่งอยู่ไหม</w:t>
      </w:r>
    </w:p>
    <w:p>
      <w:pPr>
        <w:pStyle w:val="BodyText"/>
      </w:pPr>
      <w:r>
        <w:t xml:space="preserve">(คุณเสถียร) แล้วภาพที่คุณทักษิณยืนอยู่แล้วมีคุณประยุทธ์ เขาสุดยอดนะ คือมันเป็นภาพที่มันเล่าเรื่องการเมืองไทยตลอด 20 ปี ได้เลยนะ นี่ ภาพเดียวเลยนะ ภาพนี้ ภาพ… ภาพที่อุ๊งอิ๊งมาไหว้คุณประยุทธ์ แล้วคุณทักษิณมองอยู่ห่าง ๆ นะ Compost มันได้เหสายตา แววตา จังหวะ ไอ้นี้เขาเลือกภาพอยุ่หรือเปล่า</w:t>
      </w:r>
    </w:p>
    <w:p>
      <w:pPr>
        <w:pStyle w:val="BodyText"/>
      </w:pPr>
      <w:r>
        <w:t xml:space="preserve">(คุณสุชาดา) 1 ภาพล้านความหมาย มาคุยกับคุณผู้ชมทางเฟซบุ๊กไม่ค่อยได้ทักทายคุณผู้ชม</w:t>
      </w:r>
    </w:p>
    <w:p>
      <w:pPr>
        <w:pStyle w:val="BodyText"/>
      </w:pPr>
      <w:r>
        <w:t xml:space="preserve">(คุณเสถียร) วันนี้คุณลูฟี่มาหรือยัง ยังไม่มา</w:t>
      </w:r>
    </w:p>
    <w:p>
      <w:pPr>
        <w:pStyle w:val="BodyText"/>
      </w:pPr>
      <w:r>
        <w:t xml:space="preserve">(คุณสุชาดา) วันนี้แฟนคลับเรา คุณบิลลี่ คุณลูฟี่หายไปเลย ไม่รู้ว่าเมื่อคืนดุมวยหรือเปล่า</w:t>
      </w:r>
    </w:p>
    <w:p>
      <w:pPr>
        <w:pStyle w:val="BodyText"/>
      </w:pPr>
      <w:r>
        <w:t xml:space="preserve">(คุณพุทธิฉัตร) วันนี้สะสมพลังมาเชียร์เทนนิสอีก นี่คือปัญหาของแฟน PPTV แฟนรายการ PPTV เพราะว่ามันสะบักสะบอมมากนะ คืออยู่ ๆ ก็มาตี 3</w:t>
      </w:r>
    </w:p>
    <w:p>
      <w:pPr>
        <w:pStyle w:val="BodyText"/>
      </w:pPr>
      <w:r>
        <w:t xml:space="preserve">[เสียงดนตรี]</w:t>
      </w:r>
    </w:p>
    <w:p>
      <w:pPr>
        <w:pStyle w:val="BodyText"/>
      </w:pPr>
      <w:r>
        <w:t xml:space="preserve">(คุณเสถียร) กลับมาช่วงนี้แน่นอนนะครับ ภาพประวัติศาสตร์ ถ้าคุณผู้ชมในโลกออนไลน์นี่ คงจะได้เห็นการแชร์แบบกว้างขวาง เป็นภาพช่างภาพ PPTV ในงานศพคุณแม่คุณเศรษฐา เป็นภาพ คือ ผมจะบอก ส่วนตัวผมนะ คิดว่าเรื่องการเมืองไทยตลอด 20 ปีนะ แล้วมันจบในภาพเดียว เดี๋ยวลองเอาภาพนี้ขึ้นมา คือมันมีอยู่ 2-3 ภาพ มันเป็นจังหวะที่สำคัญที่สุดคือคุณทักษิณไปเจอกับพลเอก ประยุทธ์ นี่คือ 1 ภาพ ในงานศพ แล้วประจันหน้ากัน ข้างนั้นฝั่งนั้นคือคุณหนู พจนา 2 คนนี้นะ คือ 2 ขั้นการเมือง ที่ขับเคี่ยวกันมาตลอด 20 ปี นี่ และนี่คือภาพสำคัญนะ คุณอุ๊งอิ๊งไปไหว้คุณประยุทธ์ มองอยู่ข้างหลัง คุณอุ๊งอิ๊งเป็นสะพานเชื่อมหรือเปล่า เป็นเด็ก เป็นอีก Gen หนึ่งนะ ที่เชื่อมระหว่าง 2 คนนี้หรือเปล่า บุรุษ 2 คนนี้ แล้วผ่านการอะไรกันมามากมายปฏิวัติรัฐประหารแย่งชิงอำนาจกันมา แล้วมันเป็นภาพนี้ในวันนี้นะครับ คุณดูสิบุ๊ค คุณดู แล้วมันมี… มันมีอารมณ์นะ และมันมีเรื่องราวอะไรซ่อนอยู่บ้าง มันเป็นอดีตที่มันนำพอสถานการณ์นำพาการเมืองให้มาถึงวันนี้ที่ 2 ขั้วการเมืองน่ะมาอยู่ด้วยกัน สนับสนุนกัน</w:t>
      </w:r>
    </w:p>
    <w:p>
      <w:pPr>
        <w:pStyle w:val="BodyText"/>
      </w:pPr>
      <w:r>
        <w:t xml:space="preserve">(คุณสุชาดา) นี่ ๆ จังหวะนี้ เห็นไหมคะ นี่คือเฟิร์นว่าช็อตนี้คือช็อตประวัติศาสตร์เลยน่ะ ใครจะไปคิดว่าเราจะมีโอกาสที่เราจะได้เห็นภาพภาพนี้นะคะ</w:t>
      </w:r>
    </w:p>
    <w:p>
      <w:pPr>
        <w:pStyle w:val="BodyText"/>
      </w:pPr>
      <w:r>
        <w:t xml:space="preserve">(คุณเสถียร) สังคมไทยนะ จะเจอตามงานศพ งานแต่ง คือเป็นสังคมที่งานเหล่านี้ไม่ว่าใครจะโกรธเกลียดกันอย่างไรก็ต้องมาใช่ไหม แล้วนี่ครับ คือ เป็นเหมือนแม่ทัพทั้ง 2 ฝ่าย ที่รบกันมาตลอด 20 ปี ฝั่งหนึ่งก็อดีตผู้นำกองทัพที่ทุบโต๊ะที่เคยทุบโต๊ะรัฐประหารมาแล้ว ก็คือเคยทำกับน้องคุณทักษิณน่ะ</w:t>
      </w:r>
    </w:p>
    <w:p>
      <w:pPr>
        <w:pStyle w:val="BodyText"/>
      </w:pPr>
      <w:r>
        <w:t xml:space="preserve">(คุณสุชาดา) คุณยิ่งลักษณ์ ชินวัตร นะ</w:t>
      </w:r>
    </w:p>
    <w:p>
      <w:pPr>
        <w:pStyle w:val="BodyText"/>
      </w:pPr>
      <w:r>
        <w:t xml:space="preserve">(คุณเสถียร) ที่ยึดก็เครือข่ายเหล่านี้แหละถูกไหมครับ เครือข่ายทหาร เครือข่ายแม่ทัพ นายากองทั้งหลาย</w:t>
      </w:r>
    </w:p>
    <w:p>
      <w:pPr>
        <w:pStyle w:val="BodyText"/>
      </w:pPr>
      <w:r>
        <w:t xml:space="preserve">(คุณพุทธิฉัตร) ด้วยบริบททางการเมืองเลยไหม คือดูโครงสร้างของรัฐบาล ก็เห็นภาพนี้ ก็ไม่ได้แปลกใจอะไร ก็เป็นแบบนี้</w:t>
      </w:r>
    </w:p>
    <w:p>
      <w:pPr>
        <w:pStyle w:val="BodyText"/>
      </w:pPr>
      <w:r>
        <w:t xml:space="preserve">(คุณเสถียร) ไม่แปลกใจ เพียงแต่ตัวละครทั้งหมดมารวมอยู่ฝในเฟรมเดียวน่ะ แล้วนี่ต้องยกนิ้วให้ช่างภาพ แPPTV คราับ เพราะว่าความเคลื่อนไหว ก็ดูจากดูใน Foot Video ก็ดูเหมือนไม่ได้ตั้งใจจะมาคุยอะไรกันนะ ใช่ไหม ก็ต่างคนต่างนั่งในจุดตัวเอง แต่ก็จะมีในจังหวะที่ทักทายสวัสดีทั่วไป ของช่างภาพนิ่งนี่ คือจับจังหวะตัวละครทั้งหมด เป็นองค์ประกอบร่วมในภาพ แล้วมันสามารถนำมาสื่อสารเล่าเรื่องได้มากกว่าภาพ 1 ภาพที่คน 1 คน 2 คน 3 คน มาเจอกัน ใช่ไหม ถ้าในความรู้สึกผมคือ มันเป็นภาพการขัดแย้งทั้ง 2 เผชิญหน้ากันครั้งแรก แล้วมีอุ๊งอิ๊งเป็นตัวกลาง เป็นตัวเชื่อม ทีนี้คุณก็ตีความกันไปว่าจะเชื่อมกับอะไร ระบอบทักษิณและระบอบทหาร คนรุ่นใหม่ กับคนรุ่นเก่า ก้าวหน้ากับฝ่าย Consevative พรคคเพื่อไทยกับรวมไทยสร้างชาติ</w:t>
      </w:r>
    </w:p>
    <w:p>
      <w:pPr>
        <w:pStyle w:val="BodyText"/>
      </w:pPr>
      <w:r>
        <w:t xml:space="preserve">(คุณพุทธิฉัตร) โดยเฉพาะความสัมพันธ์นะ วันนี้ครับ</w:t>
      </w:r>
    </w:p>
    <w:p>
      <w:pPr>
        <w:pStyle w:val="BodyText"/>
      </w:pPr>
      <w:r>
        <w:t xml:space="preserve">(คุณเสถียร) เดี๋ยวบุ๊คก็ต้องไปเปิดใจช่างภาพคนนี้ ในวินาทีที่เขา กด Shutter เฮ้ยคุณอุ๊งอิ๊ง เฮ้ย พลเอก ประยุทธ์ เห้ย คุณทักษิณ เห้ย อุ๊</w:t>
      </w:r>
    </w:p>
    <w:p>
      <w:pPr>
        <w:pStyle w:val="BodyText"/>
      </w:pPr>
      <w:r>
        <w:t xml:space="preserve">(คุณสุชาดา) แล้วมันเสี่ยววินาทีนะ ถ้าพลาดไม่ได้แล้วนะ ว่าเราจะถ่ายช็อตไหน หมดเวลาแล้วเหรอ หมดเวลาแล้ว มีอีกตั้ง 20 กว่าเรื่อง</w:t>
      </w:r>
    </w:p>
    <w:p>
      <w:pPr>
        <w:pStyle w:val="BodyText"/>
      </w:pPr>
      <w:r>
        <w:t xml:space="preserve">(คุณสุชาดา) ท่านผู้ชมใจเย็น วันนี้เต็มอิ่ม แน่นอน เพราะว่ารายการพิเศษเราเริ่มแต่ตั้งบ่าย 3 โมงนะ</w:t>
      </w:r>
    </w:p>
    <w:p>
      <w:pPr>
        <w:pStyle w:val="BodyText"/>
      </w:pPr>
      <w:r>
        <w:t xml:space="preserve">(คุณเสถียร) แล้วก็น้องเทนนิสนะ ถ้ามาปุ๊บ ประมาณ บ่าย 3.40 ก็จะทันทีเลย เพราะฉะนั้นถ้าอยากมีเรี่ยวมีแรงก็ต้องกินกาแฟ</w:t>
      </w:r>
    </w:p>
    <w:p>
      <w:pPr>
        <w:pStyle w:val="BodyText"/>
      </w:pPr>
      <w:r>
        <w:t xml:space="preserve">(คุณเสถียร) เห้ย</w:t>
      </w:r>
    </w:p>
    <w:p>
      <w:pPr>
        <w:pStyle w:val="BodyText"/>
      </w:pPr>
      <w:r>
        <w:t xml:space="preserve">(คุณพุทธิฉัตร) โยกอย่างไร</w:t>
      </w:r>
    </w:p>
    <w:p>
      <w:pPr>
        <w:pStyle w:val="BodyText"/>
      </w:pPr>
      <w:r>
        <w:t xml:space="preserve">(คุณสุชาดา) ได้ไหม</w:t>
      </w:r>
    </w:p>
    <w:p>
      <w:pPr>
        <w:pStyle w:val="BodyText"/>
      </w:pPr>
      <w:r>
        <w:t xml:space="preserve">(คุณเสถียร) ได้ ๆ เฮอร์บี้ใช่ไหม</w:t>
      </w:r>
    </w:p>
    <w:p>
      <w:pPr>
        <w:pStyle w:val="BodyText"/>
      </w:pPr>
      <w:r>
        <w:t xml:space="preserve">(คุณสุชาดา) กาแฟดำปรุงสำเร็จรูปตราฝ้ายคำ มี 32 in 1 นะคะ มีผงอารบเป็นเอกลักษณ์เฉพาะตัว หอม อร่อย ให้ความเข้มข้น ของกาแฟ สดชื่นระหว่างวันค่ะ อย่างดีมใน 1 ซองประกอบด้วยใยอาหาร ช่วยกระตุ้นระบบขับถ่ายนะคะ มีสารสกัดอีก ชนิด มีส่วนผสมอื่น ๆ ด้วย จากถั่วขาว และที่สำคัญนะคะ เฮอร์บี้ แบล็ค คอฟฟี่ ปรุงสำเร็จชนิดผง ตราฝ้ายคำ ชนิด 32 inครีมเทียม ไม่มีคอลเลสด้วยค่ะ น้ำเย็น หรือว่าน้ำอุณหภูมิปกติก็ได้นะคะ ใส่น้ำ 150 มิลลิกรัมเขย่าแล้วดื่มได้เลย</w:t>
      </w:r>
    </w:p>
    <w:p>
      <w:pPr>
        <w:pStyle w:val="BodyText"/>
      </w:pPr>
      <w:r>
        <w:t xml:space="preserve">(คุณเสถียร) คือจะเล่าให้คุณผู้ชมฟังและพี่เสถียร เฮอร์บี้ แบล็ค คอฟฟี่ คือผลิตภัณฑ์ที่ขายดีที่สุดของ PP Shop นะครับ</w:t>
      </w:r>
    </w:p>
    <w:p>
      <w:pPr>
        <w:pStyle w:val="BodyText"/>
      </w:pPr>
      <w:r>
        <w:t xml:space="preserve">(คุณเสถียร) ไม่ค่อยแปลกใจนะ เพราะว่าไม่มีน้ำตาล คลอเลสเตอลอล ไม่มีไขมัน ขายที่ PP Shop นี่จัดโพรโมชัน สำหรับคนที่อยากจะลองชิมหรือใครที่กินอยู่แล้วแล้วอยากจะซื้อต่อเป็นโพรโมชัน ซื้อ 2 แถม 1 นะครับ คุณผู้ชมจะได้กาแฟทั้งหมด 3 ถุง ภายในบรรจุกาแฟไว้ทั้งหมด รวม 90 ซอง ปกติราคา 2370 บาท อันนี้ราคาพิเศษสุด ๆ นะครับ 2,370 เหลือ 999 บาทนะครับ</w:t>
      </w:r>
    </w:p>
    <w:p>
      <w:pPr>
        <w:pStyle w:val="BodyText"/>
      </w:pPr>
      <w:r>
        <w:t xml:space="preserve">(คุณสุชาดา) คุ้มมาก</w:t>
      </w:r>
    </w:p>
    <w:p>
      <w:pPr>
        <w:pStyle w:val="BodyText"/>
      </w:pPr>
      <w:r>
        <w:t xml:space="preserve">(คุณพุทธิฉัตร) ถ้าเฉลี่ยนี่กาแฟซองละ 11 บาท</w:t>
      </w:r>
    </w:p>
    <w:p>
      <w:pPr>
        <w:pStyle w:val="BodyText"/>
      </w:pPr>
      <w:r>
        <w:t xml:space="preserve">(คุณสุชาดา) คุ้มมาก</w:t>
      </w:r>
    </w:p>
    <w:p>
      <w:pPr>
        <w:pStyle w:val="BodyText"/>
      </w:pPr>
      <w:r>
        <w:t xml:space="preserve">(คุณพุทธิฉัตร) เป็นกาแฟสุขภาพด้วยไง</w:t>
      </w:r>
    </w:p>
    <w:p>
      <w:pPr>
        <w:pStyle w:val="BodyText"/>
      </w:pPr>
      <w:r>
        <w:t xml:space="preserve">(คุณพุทธิฉัตร) มาพร้อมกับบริการส่งฟรี และมีเก็บเงินปลายทางด้วยนะครับ ถ้าใครสนใจ เดี๋ยวนี้นะครับ 065-512-4499 ส่งทาง LINE นะครับ ใครถนัดทางไลน์นะ</w:t>
      </w:r>
      <w:r>
        <w:t xml:space="preserve"> </w:t>
      </w:r>
      <w:r>
        <w:t xml:space="preserve">@pphelpshop</w:t>
      </w:r>
      <w:r>
        <w:t xml:space="preserve"> </w:t>
      </w:r>
      <w:r>
        <w:t xml:space="preserve">จะสแกน QR Code ให้ PP Shop ดูแลสุขภาพคุณครับ</w:t>
      </w:r>
    </w:p>
    <w:p>
      <w:pPr>
        <w:pStyle w:val="BodyText"/>
      </w:pPr>
      <w:r>
        <w:t xml:space="preserve">(คุณเสถียร) เอ๊ะ วันนี้จันทร์แจ่มมีบันทึกภาพนะ อย่างเช่นผมนี่ ตี 03.30 นี่ บ่ายโมง 45 นาที น้องจันทร์แจ่มกับเคลิฟ อันนี้เต็ม ๆ</w:t>
      </w:r>
    </w:p>
    <w:p>
      <w:pPr>
        <w:pStyle w:val="BodyText"/>
      </w:pPr>
      <w:r>
        <w:t xml:space="preserve">(คุณเสถียร) นี่นะครับ ถึงบอกว่าแฟน ๆ PPTV นี่เหนื่อยมาก เหนื่อยมากไม่ได้พัก ไม่ได้ผ่อน เอาล่ะ เปิดโต๊ะข่าวก็ประมาณนี้ครับ ประมวลภายหลังยุบพรรคก้าวไกล และเทควันโดน้องเทนนิส ประมวลกันหลากหลายเรื่องราวในช่วงหน้า วันนี้นะครับ ลาไปก่อนนะครับ สวัสดีครับ</w:t>
      </w:r>
    </w:p>
    <w:p>
      <w:pPr>
        <w:pStyle w:val="BodyText"/>
      </w:pPr>
      <w:r>
        <w:t xml:space="preserve">(คุณพุทธิฉัตร) สวัสดีครับ</w:t>
      </w:r>
    </w:p>
    <w:p>
      <w:pPr>
        <w:pStyle w:val="BodyText"/>
      </w:pPr>
      <w:r>
        <w:t xml:space="preserve">(คุณสุชาดา)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Demo แบ่งพิมพ์ รายการ เปิดโต๊ะข่าว PPTV 9.35-10.50 น.</dc:title>
  <dc:creator/>
  <cp:keywords/>
  <dcterms:created xsi:type="dcterms:W3CDTF">2024-08-08T07:51:28Z</dcterms:created>
  <dcterms:modified xsi:type="dcterms:W3CDTF">2024-08-08T07:5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8 สิงหาคม 2567 เวลา 13.00 น.</vt:lpwstr>
  </property>
  <property fmtid="{D5CDD505-2E9C-101B-9397-08002B2CF9AE}" pid="3" name="subtitle">
    <vt:lpwstr/>
  </property>
</Properties>
</file>